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AFD5D3" w14:textId="2511B027" w:rsidR="004355FE" w:rsidRPr="00AC3C0C" w:rsidRDefault="004355FE" w:rsidP="00D157E7">
      <w:pPr>
        <w:widowControl/>
        <w:snapToGrid w:val="0"/>
        <w:jc w:val="center"/>
        <w:rPr>
          <w:rFonts w:ascii="UD デジタル 教科書体 NK-R" w:eastAsia="UD デジタル 教科書体 NK-R" w:hAnsiTheme="minorEastAsia"/>
          <w:sz w:val="32"/>
          <w:szCs w:val="20"/>
        </w:rPr>
      </w:pPr>
      <w:r w:rsidRPr="00AC3C0C">
        <w:rPr>
          <w:rFonts w:ascii="UD デジタル 教科書体 NK-R" w:eastAsia="UD デジタル 教科書体 NK-R" w:hAnsiTheme="minorEastAsia"/>
          <w:sz w:val="32"/>
          <w:szCs w:val="20"/>
        </w:rPr>
        <w:t>障害連シンポジウム2021（オンライン）</w:t>
      </w:r>
    </w:p>
    <w:p w14:paraId="7F61D742" w14:textId="19A8E0C0" w:rsidR="004355FE" w:rsidRPr="00AC3C0C" w:rsidRDefault="00012486" w:rsidP="00D157E7">
      <w:pPr>
        <w:widowControl/>
        <w:snapToGrid w:val="0"/>
        <w:jc w:val="center"/>
        <w:rPr>
          <w:rFonts w:ascii="UD デジタル 教科書体 NK-R" w:eastAsia="UD デジタル 教科書体 NK-R" w:hAnsiTheme="minorEastAsia"/>
          <w:color w:val="0070C0"/>
          <w:sz w:val="40"/>
          <w:szCs w:val="21"/>
        </w:rPr>
      </w:pPr>
      <w:r w:rsidRPr="00AC3C0C">
        <w:rPr>
          <w:noProof/>
          <w:sz w:val="28"/>
          <w:szCs w:val="28"/>
        </w:rPr>
        <w:drawing>
          <wp:anchor distT="0" distB="0" distL="114300" distR="114300" simplePos="0" relativeHeight="251666432" behindDoc="0" locked="0" layoutInCell="1" allowOverlap="1" wp14:anchorId="3B154B7D" wp14:editId="1BC2834B">
            <wp:simplePos x="0" y="0"/>
            <wp:positionH relativeFrom="column">
              <wp:posOffset>4511040</wp:posOffset>
            </wp:positionH>
            <wp:positionV relativeFrom="paragraph">
              <wp:posOffset>269875</wp:posOffset>
            </wp:positionV>
            <wp:extent cx="2124000" cy="1025710"/>
            <wp:effectExtent l="0" t="0" r="0" b="3175"/>
            <wp:wrapNone/>
            <wp:docPr id="1" name="図 1" descr="図形&#10;&#10;低い精度で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図 1" descr="図形&#10;&#10;低い精度で自動的に生成された説明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24000" cy="1025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5FE" w:rsidRPr="00AC3C0C">
        <w:rPr>
          <w:rFonts w:ascii="BIZ UDPゴシック" w:eastAsia="BIZ UDPゴシック" w:hAnsi="BIZ UDPゴシック" w:hint="eastAsia"/>
          <w:color w:val="FF0000"/>
          <w:sz w:val="40"/>
          <w:szCs w:val="21"/>
        </w:rPr>
        <w:t>谷間の住人</w:t>
      </w:r>
      <w:r w:rsidR="004355FE" w:rsidRPr="00AC3C0C">
        <w:rPr>
          <w:rFonts w:ascii="UD デジタル 教科書体 NK-R" w:eastAsia="UD デジタル 教科書体 NK-R" w:hAnsiTheme="minorEastAsia" w:hint="eastAsia"/>
          <w:color w:val="0070C0"/>
          <w:sz w:val="40"/>
          <w:szCs w:val="21"/>
        </w:rPr>
        <w:t>～日本の谷底で社会モデルを叫ぶ～</w:t>
      </w:r>
    </w:p>
    <w:p w14:paraId="1B31E0BA" w14:textId="0D849C27" w:rsidR="00F135A3" w:rsidRPr="00AC3C0C" w:rsidRDefault="00F135A3" w:rsidP="00D157E7">
      <w:pPr>
        <w:widowControl/>
        <w:snapToGrid w:val="0"/>
        <w:jc w:val="left"/>
        <w:rPr>
          <w:rFonts w:ascii="UD デジタル 教科書体 NK-R" w:eastAsia="UD デジタル 教科書体 NK-R" w:hAnsiTheme="minorEastAsia"/>
          <w:sz w:val="21"/>
          <w:szCs w:val="21"/>
        </w:rPr>
      </w:pPr>
    </w:p>
    <w:p w14:paraId="6B6FE48A" w14:textId="3AB9CAB1" w:rsidR="002F0850" w:rsidRDefault="002F0850" w:rsidP="00D157E7">
      <w:pPr>
        <w:widowControl/>
        <w:snapToGrid w:val="0"/>
        <w:jc w:val="left"/>
        <w:rPr>
          <w:rFonts w:ascii="UD デジタル 教科書体 NK-R" w:eastAsia="UD デジタル 教科書体 NK-R" w:hAnsiTheme="minorEastAsia"/>
          <w:sz w:val="24"/>
          <w:szCs w:val="18"/>
        </w:rPr>
      </w:pPr>
    </w:p>
    <w:p w14:paraId="054FD1E9" w14:textId="0959A79E" w:rsidR="002F0850" w:rsidRDefault="002F0850" w:rsidP="00D157E7">
      <w:pPr>
        <w:widowControl/>
        <w:snapToGrid w:val="0"/>
        <w:jc w:val="left"/>
        <w:rPr>
          <w:rFonts w:ascii="UD デジタル 教科書体 NK-R" w:eastAsia="UD デジタル 教科書体 NK-R" w:hAnsiTheme="minorEastAsia"/>
          <w:sz w:val="24"/>
          <w:szCs w:val="18"/>
        </w:rPr>
      </w:pPr>
    </w:p>
    <w:p w14:paraId="15C9CA6D" w14:textId="7EE7EA02" w:rsidR="002F0850" w:rsidRDefault="002F0850" w:rsidP="00D157E7">
      <w:pPr>
        <w:widowControl/>
        <w:snapToGrid w:val="0"/>
        <w:jc w:val="left"/>
        <w:rPr>
          <w:rFonts w:ascii="UD デジタル 教科書体 NK-R" w:eastAsia="UD デジタル 教科書体 NK-R" w:hAnsiTheme="minorEastAsia"/>
          <w:sz w:val="24"/>
          <w:szCs w:val="18"/>
        </w:rPr>
      </w:pPr>
    </w:p>
    <w:p w14:paraId="18D78354" w14:textId="16A31A90" w:rsidR="00F135A3" w:rsidRPr="002F0850" w:rsidRDefault="00F135A3" w:rsidP="00CF238C">
      <w:pPr>
        <w:widowControl/>
        <w:snapToGrid w:val="0"/>
        <w:spacing w:line="276" w:lineRule="auto"/>
        <w:ind w:left="840" w:firstLine="840"/>
        <w:jc w:val="left"/>
        <w:rPr>
          <w:rFonts w:ascii="UD デジタル 教科書体 NK-R" w:eastAsia="UD デジタル 教科書体 NK-R" w:hAnsiTheme="minorEastAsia"/>
          <w:sz w:val="32"/>
          <w:szCs w:val="21"/>
        </w:rPr>
      </w:pPr>
      <w:r w:rsidRPr="002F0850">
        <w:rPr>
          <w:rFonts w:ascii="UD デジタル 教科書体 NK-R" w:eastAsia="UD デジタル 教科書体 NK-R" w:hAnsiTheme="minorEastAsia" w:hint="eastAsia"/>
          <w:sz w:val="32"/>
          <w:szCs w:val="21"/>
        </w:rPr>
        <w:t>日時：10月9日（土）13:30-16:30</w:t>
      </w:r>
    </w:p>
    <w:p w14:paraId="1ED5DB39" w14:textId="67915913" w:rsidR="00F135A3" w:rsidRPr="002F0850" w:rsidRDefault="00F135A3" w:rsidP="002F0850">
      <w:pPr>
        <w:widowControl/>
        <w:snapToGrid w:val="0"/>
        <w:spacing w:line="276" w:lineRule="auto"/>
        <w:ind w:left="840" w:firstLine="840"/>
        <w:jc w:val="left"/>
        <w:rPr>
          <w:rFonts w:ascii="UD デジタル 教科書体 NK-R" w:eastAsia="UD デジタル 教科書体 NK-R" w:hAnsiTheme="minorEastAsia"/>
          <w:sz w:val="32"/>
          <w:szCs w:val="21"/>
        </w:rPr>
      </w:pPr>
      <w:r w:rsidRPr="002F0850">
        <w:rPr>
          <w:rFonts w:ascii="UD デジタル 教科書体 NK-R" w:eastAsia="UD デジタル 教科書体 NK-R" w:hAnsiTheme="minorEastAsia" w:hint="eastAsia"/>
          <w:sz w:val="32"/>
          <w:szCs w:val="21"/>
        </w:rPr>
        <w:t>開催形式：Ｚｏｏｍによるオンライン開催</w:t>
      </w:r>
    </w:p>
    <w:p w14:paraId="678C01A6" w14:textId="07E93BD4" w:rsidR="004355FE" w:rsidRPr="002F0850" w:rsidRDefault="00F135A3" w:rsidP="00CF238C">
      <w:pPr>
        <w:widowControl/>
        <w:snapToGrid w:val="0"/>
        <w:spacing w:line="276" w:lineRule="auto"/>
        <w:ind w:left="840" w:firstLine="840"/>
        <w:jc w:val="left"/>
        <w:rPr>
          <w:rFonts w:ascii="UD デジタル 教科書体 NK-R" w:eastAsia="UD デジタル 教科書体 NK-R" w:hAnsiTheme="minorEastAsia"/>
          <w:sz w:val="32"/>
          <w:szCs w:val="21"/>
        </w:rPr>
      </w:pPr>
      <w:r w:rsidRPr="002F0850">
        <w:rPr>
          <w:rFonts w:ascii="UD デジタル 教科書体 NK-R" w:eastAsia="UD デジタル 教科書体 NK-R" w:hAnsiTheme="minorEastAsia" w:hint="eastAsia"/>
          <w:sz w:val="32"/>
          <w:szCs w:val="21"/>
        </w:rPr>
        <w:t>情報保障</w:t>
      </w:r>
      <w:r w:rsidR="00D157E7" w:rsidRPr="002F0850">
        <w:rPr>
          <w:rFonts w:ascii="UD デジタル 教科書体 NK-R" w:eastAsia="UD デジタル 教科書体 NK-R" w:hAnsiTheme="minorEastAsia" w:hint="eastAsia"/>
          <w:sz w:val="32"/>
          <w:szCs w:val="21"/>
        </w:rPr>
        <w:t>：</w:t>
      </w:r>
      <w:r w:rsidRPr="002F0850">
        <w:rPr>
          <w:rFonts w:ascii="UD デジタル 教科書体 NK-R" w:eastAsia="UD デジタル 教科書体 NK-R" w:hAnsiTheme="minorEastAsia" w:hint="eastAsia"/>
          <w:sz w:val="32"/>
          <w:szCs w:val="21"/>
        </w:rPr>
        <w:t>手話通訳・要約筆記</w:t>
      </w:r>
    </w:p>
    <w:tbl>
      <w:tblPr>
        <w:tblpPr w:leftFromText="180" w:rightFromText="180" w:vertAnchor="text" w:horzAnchor="margin" w:tblpXSpec="center" w:tblpY="25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453"/>
      </w:tblGrid>
      <w:tr w:rsidR="00BB008B" w:rsidRPr="00B5032E" w14:paraId="42B33C47" w14:textId="77777777" w:rsidTr="00CF238C">
        <w:trPr>
          <w:trHeight w:val="1032"/>
        </w:trPr>
        <w:tc>
          <w:tcPr>
            <w:tcW w:w="9453" w:type="dxa"/>
          </w:tcPr>
          <w:p w14:paraId="2CE75BA3" w14:textId="3A7B23FF" w:rsidR="00BB008B" w:rsidRPr="00B5032E" w:rsidRDefault="00BB008B" w:rsidP="00B5032E">
            <w:pPr>
              <w:pStyle w:val="a9"/>
              <w:rPr>
                <w:rFonts w:asciiTheme="majorEastAsia" w:eastAsiaTheme="majorEastAsia" w:hAnsiTheme="majorEastAsia"/>
                <w:sz w:val="24"/>
                <w:szCs w:val="24"/>
                <w:u w:val="wave"/>
              </w:rPr>
            </w:pPr>
            <w:r w:rsidRPr="00B5032E">
              <w:rPr>
                <w:rFonts w:asciiTheme="majorEastAsia" w:eastAsiaTheme="majorEastAsia" w:hAnsiTheme="majorEastAsia" w:hint="eastAsia"/>
                <w:sz w:val="24"/>
                <w:szCs w:val="24"/>
              </w:rPr>
              <w:t>参加方法：</w:t>
            </w:r>
            <w:r w:rsidR="00B5032E" w:rsidRPr="00B5032E">
              <w:rPr>
                <w:rFonts w:asciiTheme="majorEastAsia" w:eastAsiaTheme="majorEastAsia" w:hAnsiTheme="majorEastAsia" w:hint="eastAsia"/>
                <w:sz w:val="24"/>
                <w:szCs w:val="24"/>
                <w:u w:val="wave"/>
              </w:rPr>
              <w:t>こちらGoogleフォーム（</w:t>
            </w:r>
            <w:hyperlink r:id="rId9" w:history="1">
              <w:r w:rsidR="00B5032E" w:rsidRPr="00B5032E">
                <w:rPr>
                  <w:rStyle w:val="a7"/>
                  <w:rFonts w:asciiTheme="majorEastAsia" w:eastAsiaTheme="majorEastAsia" w:hAnsiTheme="majorEastAsia"/>
                  <w:sz w:val="24"/>
                  <w:szCs w:val="24"/>
                  <w:u w:val="wave"/>
                </w:rPr>
                <w:t>https://forms.gle/4JnMeUQ7cNuvFjwY9</w:t>
              </w:r>
            </w:hyperlink>
            <w:r w:rsidR="00B5032E" w:rsidRPr="00B5032E">
              <w:rPr>
                <w:rFonts w:asciiTheme="majorEastAsia" w:eastAsiaTheme="majorEastAsia" w:hAnsiTheme="majorEastAsia" w:hint="eastAsia"/>
                <w:sz w:val="24"/>
                <w:szCs w:val="24"/>
                <w:u w:val="wave"/>
              </w:rPr>
              <w:t>）からお申し込みください</w:t>
            </w:r>
            <w:r w:rsidRPr="00B5032E">
              <w:rPr>
                <w:rFonts w:asciiTheme="majorEastAsia" w:eastAsiaTheme="majorEastAsia" w:hAnsiTheme="majorEastAsia" w:hint="eastAsia"/>
                <w:sz w:val="24"/>
                <w:szCs w:val="24"/>
                <w:u w:val="wave"/>
              </w:rPr>
              <w:t>。開催日2日前までにzoomのURLをお送りします。</w:t>
            </w:r>
          </w:p>
        </w:tc>
      </w:tr>
    </w:tbl>
    <w:p w14:paraId="36355174" w14:textId="504F6E18" w:rsidR="00D157E7" w:rsidRPr="00D157E7" w:rsidRDefault="00D157E7" w:rsidP="00D157E7">
      <w:pPr>
        <w:widowControl/>
        <w:snapToGrid w:val="0"/>
        <w:rPr>
          <w:rFonts w:ascii="UD デジタル 教科書体 NK-R" w:eastAsia="UD デジタル 教科書体 NK-R" w:hAnsiTheme="minorEastAsia"/>
          <w:sz w:val="20"/>
          <w:szCs w:val="18"/>
        </w:rPr>
      </w:pPr>
    </w:p>
    <w:p w14:paraId="1C27EE18" w14:textId="441D492F" w:rsidR="002F0850" w:rsidRDefault="00DC0DE4" w:rsidP="00C979FA">
      <w:pPr>
        <w:widowControl/>
        <w:snapToGrid w:val="0"/>
        <w:ind w:firstLineChars="100" w:firstLine="271"/>
        <w:rPr>
          <w:rFonts w:ascii="UD デジタル 教科書体 NK-R" w:eastAsia="UD デジタル 教科書体 NK-R" w:hAnsiTheme="minorEastAsia"/>
          <w:sz w:val="24"/>
          <w:szCs w:val="18"/>
        </w:rPr>
      </w:pPr>
      <w:r>
        <w:rPr>
          <w:rFonts w:ascii="UD デジタル 教科書体 NK-R" w:eastAsia="UD デジタル 教科書体 NK-R" w:hAnsiTheme="minorEastAsia" w:hint="eastAsia"/>
          <w:sz w:val="24"/>
          <w:szCs w:val="18"/>
        </w:rPr>
        <w:t>●</w:t>
      </w:r>
      <w:r w:rsidR="00F135A3" w:rsidRPr="00D157E7">
        <w:rPr>
          <w:rFonts w:ascii="UD デジタル 教科書体 NK-R" w:eastAsia="UD デジタル 教科書体 NK-R" w:hAnsiTheme="minorEastAsia" w:hint="eastAsia"/>
          <w:sz w:val="24"/>
          <w:szCs w:val="18"/>
        </w:rPr>
        <w:t>内容</w:t>
      </w:r>
    </w:p>
    <w:p w14:paraId="1A7D8F48" w14:textId="39099FF7" w:rsidR="00D157E7" w:rsidRPr="00D157E7" w:rsidRDefault="00D157E7" w:rsidP="00C979FA">
      <w:pPr>
        <w:widowControl/>
        <w:snapToGrid w:val="0"/>
        <w:ind w:firstLineChars="100" w:firstLine="271"/>
        <w:rPr>
          <w:rFonts w:ascii="UD デジタル 教科書体 NK-R" w:eastAsia="UD デジタル 教科書体 NK-R" w:hAnsiTheme="minorEastAsia"/>
          <w:sz w:val="24"/>
          <w:szCs w:val="18"/>
        </w:rPr>
      </w:pPr>
      <w:r w:rsidRPr="00D157E7">
        <w:rPr>
          <w:rFonts w:ascii="UD デジタル 教科書体 NK-R" w:eastAsia="UD デジタル 教科書体 NK-R" w:hAnsiTheme="minorEastAsia" w:hint="eastAsia"/>
          <w:sz w:val="24"/>
          <w:szCs w:val="18"/>
        </w:rPr>
        <w:t>第1部シンポジウム</w:t>
      </w:r>
    </w:p>
    <w:p w14:paraId="7E5C55E5" w14:textId="43E29CCB" w:rsidR="00F135A3" w:rsidRPr="00D157E7" w:rsidRDefault="00F135A3" w:rsidP="00C979FA">
      <w:pPr>
        <w:widowControl/>
        <w:snapToGrid w:val="0"/>
        <w:ind w:firstLineChars="300" w:firstLine="813"/>
        <w:rPr>
          <w:rFonts w:ascii="UD デジタル 教科書体 NK-R" w:eastAsia="UD デジタル 教科書体 NK-R" w:hAnsiTheme="minorEastAsia"/>
          <w:sz w:val="24"/>
          <w:szCs w:val="18"/>
        </w:rPr>
      </w:pPr>
      <w:r w:rsidRPr="00D157E7">
        <w:rPr>
          <w:rFonts w:ascii="UD デジタル 教科書体 NK-R" w:eastAsia="UD デジタル 教科書体 NK-R" w:hAnsiTheme="minorEastAsia" w:hint="eastAsia"/>
          <w:sz w:val="24"/>
          <w:szCs w:val="18"/>
        </w:rPr>
        <w:t>【講演】</w:t>
      </w:r>
    </w:p>
    <w:p w14:paraId="7B4B06C7" w14:textId="414A9DA6" w:rsidR="00F135A3" w:rsidRPr="00D157E7" w:rsidRDefault="00F135A3" w:rsidP="00C979FA">
      <w:pPr>
        <w:widowControl/>
        <w:snapToGrid w:val="0"/>
        <w:ind w:firstLineChars="400" w:firstLine="1084"/>
        <w:rPr>
          <w:rFonts w:ascii="UD デジタル 教科書体 NK-R" w:eastAsia="UD デジタル 教科書体 NK-R" w:hAnsiTheme="minorEastAsia"/>
          <w:sz w:val="24"/>
          <w:szCs w:val="18"/>
        </w:rPr>
      </w:pPr>
      <w:r w:rsidRPr="00D157E7">
        <w:rPr>
          <w:rFonts w:ascii="UD デジタル 教科書体 NK-R" w:eastAsia="UD デジタル 教科書体 NK-R" w:hAnsiTheme="minorEastAsia" w:hint="eastAsia"/>
          <w:sz w:val="24"/>
          <w:szCs w:val="18"/>
        </w:rPr>
        <w:t>白井</w:t>
      </w:r>
      <w:r w:rsidR="00D157E7" w:rsidRPr="00D157E7">
        <w:rPr>
          <w:rFonts w:ascii="UD デジタル 教科書体 NK-R" w:eastAsia="UD デジタル 教科書体 NK-R" w:hAnsiTheme="minorEastAsia" w:hint="eastAsia"/>
          <w:sz w:val="24"/>
          <w:szCs w:val="18"/>
        </w:rPr>
        <w:t>誠一朗</w:t>
      </w:r>
      <w:r w:rsidR="002F0850">
        <w:rPr>
          <w:rFonts w:ascii="UD デジタル 教科書体 NK-R" w:eastAsia="UD デジタル 教科書体 NK-R" w:hAnsiTheme="minorEastAsia" w:hint="eastAsia"/>
          <w:sz w:val="24"/>
          <w:szCs w:val="18"/>
        </w:rPr>
        <w:t>（障害連）</w:t>
      </w:r>
    </w:p>
    <w:p w14:paraId="21E98B61" w14:textId="25197CFC" w:rsidR="00F135A3" w:rsidRPr="00D157E7" w:rsidRDefault="00F135A3" w:rsidP="00C979FA">
      <w:pPr>
        <w:widowControl/>
        <w:snapToGrid w:val="0"/>
        <w:ind w:firstLineChars="300" w:firstLine="813"/>
        <w:rPr>
          <w:rFonts w:ascii="UD デジタル 教科書体 NK-R" w:eastAsia="UD デジタル 教科書体 NK-R" w:hAnsiTheme="minorEastAsia"/>
          <w:sz w:val="24"/>
          <w:szCs w:val="18"/>
        </w:rPr>
      </w:pPr>
      <w:r w:rsidRPr="00D157E7">
        <w:rPr>
          <w:rFonts w:ascii="UD デジタル 教科書体 NK-R" w:eastAsia="UD デジタル 教科書体 NK-R" w:hAnsiTheme="minorEastAsia" w:hint="eastAsia"/>
          <w:sz w:val="24"/>
          <w:szCs w:val="18"/>
        </w:rPr>
        <w:t>【パネルディスカッション】</w:t>
      </w:r>
    </w:p>
    <w:p w14:paraId="1B256C34" w14:textId="668EB7C1" w:rsidR="00F135A3" w:rsidRPr="00D157E7" w:rsidRDefault="00F135A3" w:rsidP="00C979FA">
      <w:pPr>
        <w:widowControl/>
        <w:snapToGrid w:val="0"/>
        <w:ind w:firstLineChars="400" w:firstLine="1084"/>
        <w:rPr>
          <w:rFonts w:ascii="UD デジタル 教科書体 NK-R" w:eastAsia="UD デジタル 教科書体 NK-R" w:hAnsiTheme="minorEastAsia"/>
          <w:sz w:val="24"/>
          <w:szCs w:val="18"/>
        </w:rPr>
      </w:pPr>
      <w:r w:rsidRPr="00D157E7">
        <w:rPr>
          <w:rFonts w:ascii="UD デジタル 教科書体 NK-R" w:eastAsia="UD デジタル 教科書体 NK-R" w:hAnsiTheme="minorEastAsia"/>
          <w:sz w:val="24"/>
          <w:szCs w:val="18"/>
        </w:rPr>
        <w:t>西田えみ子</w:t>
      </w:r>
      <w:r w:rsidR="00DC0DE4">
        <w:rPr>
          <w:rFonts w:ascii="UD デジタル 教科書体 NK-R" w:eastAsia="UD デジタル 教科書体 NK-R" w:hAnsiTheme="minorEastAsia" w:hint="eastAsia"/>
          <w:sz w:val="24"/>
          <w:szCs w:val="18"/>
        </w:rPr>
        <w:t>（障害連）</w:t>
      </w:r>
    </w:p>
    <w:p w14:paraId="085002D2" w14:textId="5286294B" w:rsidR="00F135A3" w:rsidRPr="00D157E7" w:rsidRDefault="00F135A3" w:rsidP="00C979FA">
      <w:pPr>
        <w:widowControl/>
        <w:snapToGrid w:val="0"/>
        <w:ind w:firstLineChars="400" w:firstLine="1084"/>
        <w:rPr>
          <w:rFonts w:ascii="UD デジタル 教科書体 NK-R" w:eastAsia="UD デジタル 教科書体 NK-R" w:hAnsiTheme="minorEastAsia"/>
          <w:sz w:val="24"/>
          <w:szCs w:val="18"/>
        </w:rPr>
      </w:pPr>
      <w:r w:rsidRPr="00D157E7">
        <w:rPr>
          <w:rFonts w:ascii="UD デジタル 教科書体 NK-R" w:eastAsia="UD デジタル 教科書体 NK-R" w:hAnsiTheme="minorEastAsia"/>
          <w:sz w:val="24"/>
          <w:szCs w:val="18"/>
        </w:rPr>
        <w:t>池崎悠</w:t>
      </w:r>
    </w:p>
    <w:p w14:paraId="784BDF1C" w14:textId="7FEAFF4E" w:rsidR="00F135A3" w:rsidRPr="00D157E7" w:rsidRDefault="00F135A3" w:rsidP="00C979FA">
      <w:pPr>
        <w:widowControl/>
        <w:snapToGrid w:val="0"/>
        <w:ind w:firstLineChars="400" w:firstLine="1084"/>
        <w:rPr>
          <w:rFonts w:ascii="UD デジタル 教科書体 NK-R" w:eastAsia="UD デジタル 教科書体 NK-R" w:hAnsiTheme="minorEastAsia"/>
          <w:sz w:val="24"/>
          <w:szCs w:val="18"/>
        </w:rPr>
      </w:pPr>
      <w:r w:rsidRPr="00D157E7">
        <w:rPr>
          <w:rFonts w:ascii="UD デジタル 教科書体 NK-R" w:eastAsia="UD デジタル 教科書体 NK-R" w:hAnsiTheme="minorEastAsia"/>
          <w:sz w:val="24"/>
          <w:szCs w:val="18"/>
        </w:rPr>
        <w:t>尾下葉子</w:t>
      </w:r>
      <w:bookmarkStart w:id="0" w:name="_GoBack"/>
      <w:bookmarkEnd w:id="0"/>
    </w:p>
    <w:p w14:paraId="430540BF" w14:textId="77777777" w:rsidR="00F135A3" w:rsidRPr="00D157E7" w:rsidRDefault="00F135A3" w:rsidP="00C979FA">
      <w:pPr>
        <w:widowControl/>
        <w:snapToGrid w:val="0"/>
        <w:ind w:firstLineChars="300" w:firstLine="813"/>
        <w:rPr>
          <w:rFonts w:ascii="UD デジタル 教科書体 NK-R" w:eastAsia="UD デジタル 教科書体 NK-R" w:hAnsiTheme="minorEastAsia"/>
          <w:sz w:val="24"/>
          <w:szCs w:val="18"/>
        </w:rPr>
      </w:pPr>
      <w:r w:rsidRPr="00D157E7">
        <w:rPr>
          <w:rFonts w:ascii="UD デジタル 教科書体 NK-R" w:eastAsia="UD デジタル 教科書体 NK-R" w:hAnsiTheme="minorEastAsia" w:hint="eastAsia"/>
          <w:sz w:val="24"/>
          <w:szCs w:val="18"/>
        </w:rPr>
        <w:t>【指定発言】</w:t>
      </w:r>
    </w:p>
    <w:p w14:paraId="60755789" w14:textId="7D9B5480" w:rsidR="00BB008B" w:rsidRDefault="00DC0DE4" w:rsidP="00DC0DE4">
      <w:pPr>
        <w:widowControl/>
        <w:snapToGrid w:val="0"/>
        <w:ind w:firstLineChars="400" w:firstLine="1084"/>
        <w:rPr>
          <w:rFonts w:ascii="UD デジタル 教科書体 NK-R" w:eastAsia="UD デジタル 教科書体 NK-R" w:hAnsiTheme="minorEastAsia"/>
          <w:sz w:val="24"/>
          <w:szCs w:val="18"/>
        </w:rPr>
      </w:pPr>
      <w:r w:rsidRPr="00012486">
        <w:rPr>
          <w:rFonts w:ascii="UD デジタル 教科書体 NK-R" w:eastAsia="UD デジタル 教科書体 NK-R" w:hAnsiTheme="minorEastAsia" w:hint="eastAsia"/>
          <w:sz w:val="24"/>
          <w:szCs w:val="18"/>
        </w:rPr>
        <w:t>尾上浩二（ＤＰＩ日本会議）</w:t>
      </w:r>
    </w:p>
    <w:p w14:paraId="0088F5F4" w14:textId="4B05A2D1" w:rsidR="00F135A3" w:rsidRPr="002F0850" w:rsidRDefault="00F135A3" w:rsidP="00DC0DE4">
      <w:pPr>
        <w:widowControl/>
        <w:snapToGrid w:val="0"/>
        <w:ind w:firstLineChars="400" w:firstLine="1084"/>
        <w:rPr>
          <w:rFonts w:ascii="UD デジタル 教科書体 NK-R" w:eastAsia="UD デジタル 教科書体 NK-R" w:hAnsiTheme="minorEastAsia"/>
          <w:sz w:val="24"/>
          <w:szCs w:val="18"/>
        </w:rPr>
      </w:pPr>
      <w:r w:rsidRPr="00D157E7">
        <w:rPr>
          <w:rFonts w:ascii="UD デジタル 教科書体 NK-R" w:eastAsia="UD デジタル 教科書体 NK-R" w:hAnsiTheme="minorEastAsia" w:hint="eastAsia"/>
          <w:sz w:val="24"/>
          <w:szCs w:val="18"/>
        </w:rPr>
        <w:t>古賀典夫</w:t>
      </w:r>
      <w:r w:rsidR="00DC0DE4">
        <w:rPr>
          <w:rFonts w:ascii="UD デジタル 教科書体 NK-R" w:eastAsia="UD デジタル 教科書体 NK-R" w:hAnsiTheme="minorEastAsia" w:hint="eastAsia"/>
          <w:sz w:val="24"/>
          <w:szCs w:val="18"/>
        </w:rPr>
        <w:t>（「</w:t>
      </w:r>
      <w:r w:rsidR="00DC0DE4" w:rsidRPr="00DC0DE4">
        <w:rPr>
          <w:rFonts w:ascii="UD デジタル 教科書体 NK-R" w:eastAsia="UD デジタル 教科書体 NK-R" w:hAnsiTheme="minorEastAsia" w:hint="eastAsia"/>
          <w:sz w:val="24"/>
          <w:szCs w:val="18"/>
        </w:rPr>
        <w:t>骨格提言」の完全実現を求める大フォーラム</w:t>
      </w:r>
      <w:r w:rsidR="00DC0DE4">
        <w:rPr>
          <w:rFonts w:ascii="UD デジタル 教科書体 NK-R" w:eastAsia="UD デジタル 教科書体 NK-R" w:hAnsiTheme="minorEastAsia" w:hint="eastAsia"/>
          <w:sz w:val="24"/>
          <w:szCs w:val="18"/>
        </w:rPr>
        <w:t>）</w:t>
      </w:r>
    </w:p>
    <w:p w14:paraId="5C3FF7F7" w14:textId="77777777" w:rsidR="00D157E7" w:rsidRPr="00D157E7" w:rsidRDefault="00D157E7" w:rsidP="00D157E7">
      <w:pPr>
        <w:widowControl/>
        <w:snapToGrid w:val="0"/>
        <w:rPr>
          <w:rFonts w:ascii="UD デジタル 教科書体 NK-R" w:eastAsia="UD デジタル 教科書体 NK-R" w:hAnsiTheme="minorEastAsia"/>
          <w:sz w:val="24"/>
          <w:szCs w:val="18"/>
        </w:rPr>
      </w:pPr>
    </w:p>
    <w:p w14:paraId="4ECAC066" w14:textId="3244108E" w:rsidR="00D157E7" w:rsidRPr="00D157E7" w:rsidRDefault="00D157E7" w:rsidP="002F0850">
      <w:pPr>
        <w:widowControl/>
        <w:snapToGrid w:val="0"/>
        <w:rPr>
          <w:rFonts w:ascii="UD デジタル 教科書体 NK-R" w:eastAsia="UD デジタル 教科書体 NK-R" w:hAnsiTheme="minorEastAsia"/>
          <w:sz w:val="24"/>
          <w:szCs w:val="18"/>
        </w:rPr>
      </w:pPr>
      <w:r w:rsidRPr="00D157E7">
        <w:rPr>
          <w:rFonts w:ascii="UD デジタル 教科書体 NK-R" w:eastAsia="UD デジタル 教科書体 NK-R" w:hAnsiTheme="minorEastAsia" w:hint="eastAsia"/>
          <w:sz w:val="24"/>
          <w:szCs w:val="18"/>
        </w:rPr>
        <w:t>第２部コロナアンケート報告</w:t>
      </w:r>
    </w:p>
    <w:p w14:paraId="6E6CDC79" w14:textId="783BEF40" w:rsidR="00D157E7" w:rsidRDefault="00D157E7" w:rsidP="00C979FA">
      <w:pPr>
        <w:widowControl/>
        <w:snapToGrid w:val="0"/>
        <w:ind w:firstLineChars="400" w:firstLine="1084"/>
        <w:rPr>
          <w:rFonts w:ascii="UD デジタル 教科書体 NK-R" w:eastAsia="UD デジタル 教科書体 NK-R" w:hAnsiTheme="minorEastAsia"/>
          <w:sz w:val="24"/>
          <w:szCs w:val="18"/>
        </w:rPr>
      </w:pPr>
      <w:r w:rsidRPr="00D157E7">
        <w:rPr>
          <w:rFonts w:ascii="UD デジタル 教科書体 NK-R" w:eastAsia="UD デジタル 教科書体 NK-R" w:hAnsiTheme="minorEastAsia"/>
          <w:sz w:val="24"/>
          <w:szCs w:val="18"/>
        </w:rPr>
        <w:t>尾上</w:t>
      </w:r>
      <w:r w:rsidRPr="00D157E7">
        <w:rPr>
          <w:rFonts w:ascii="UD デジタル 教科書体 NK-R" w:eastAsia="UD デジタル 教科書体 NK-R" w:hAnsiTheme="minorEastAsia" w:hint="eastAsia"/>
          <w:sz w:val="24"/>
          <w:szCs w:val="18"/>
        </w:rPr>
        <w:t>裕亮</w:t>
      </w:r>
      <w:r w:rsidR="00DC0DE4">
        <w:rPr>
          <w:rFonts w:ascii="UD デジタル 教科書体 NK-R" w:eastAsia="UD デジタル 教科書体 NK-R" w:hAnsiTheme="minorEastAsia" w:hint="eastAsia"/>
          <w:sz w:val="24"/>
          <w:szCs w:val="18"/>
        </w:rPr>
        <w:t>（障害連）</w:t>
      </w:r>
    </w:p>
    <w:p w14:paraId="36DCE70B" w14:textId="77777777" w:rsidR="00BB008B" w:rsidRPr="00D157E7" w:rsidRDefault="00BB008B" w:rsidP="00C979FA">
      <w:pPr>
        <w:widowControl/>
        <w:snapToGrid w:val="0"/>
        <w:ind w:firstLineChars="400" w:firstLine="1084"/>
        <w:rPr>
          <w:rFonts w:ascii="UD デジタル 教科書体 NK-R" w:eastAsia="UD デジタル 教科書体 NK-R" w:hAnsiTheme="minorEastAsia"/>
          <w:sz w:val="24"/>
          <w:szCs w:val="18"/>
        </w:rPr>
      </w:pPr>
    </w:p>
    <w:p w14:paraId="7A2DA860" w14:textId="5C074F37" w:rsidR="00F135A3" w:rsidRPr="00D157E7" w:rsidRDefault="00DC0DE4" w:rsidP="00D157E7">
      <w:pPr>
        <w:widowControl/>
        <w:snapToGrid w:val="0"/>
        <w:jc w:val="left"/>
        <w:rPr>
          <w:rFonts w:ascii="UD デジタル 教科書体 NK-R" w:eastAsia="UD デジタル 教科書体 NK-R" w:hAnsiTheme="minorEastAsia"/>
          <w:sz w:val="24"/>
          <w:szCs w:val="18"/>
        </w:rPr>
      </w:pPr>
      <w:r>
        <w:rPr>
          <w:rFonts w:ascii="UD デジタル 教科書体 NK-R" w:eastAsia="UD デジタル 教科書体 NK-R" w:hAnsiTheme="minorEastAsia" w:hint="eastAsia"/>
          <w:sz w:val="24"/>
          <w:szCs w:val="18"/>
        </w:rPr>
        <w:t>●趣旨</w:t>
      </w:r>
    </w:p>
    <w:p w14:paraId="37D82103" w14:textId="6C547208" w:rsidR="00CB61A5" w:rsidRPr="00CB61A5" w:rsidRDefault="00CB61A5" w:rsidP="00CB61A5">
      <w:pPr>
        <w:widowControl/>
        <w:snapToGrid w:val="0"/>
        <w:jc w:val="left"/>
        <w:rPr>
          <w:rFonts w:ascii="UD デジタル 教科書体 NK-R" w:eastAsia="UD デジタル 教科書体 NK-R" w:hAnsiTheme="minorEastAsia"/>
          <w:sz w:val="21"/>
          <w:szCs w:val="18"/>
        </w:rPr>
      </w:pPr>
      <w:r w:rsidRPr="00CB61A5">
        <w:rPr>
          <w:rFonts w:ascii="UD デジタル 教科書体 NK-R" w:eastAsia="UD デジタル 教科書体 NK-R" w:hAnsiTheme="minorEastAsia" w:hint="eastAsia"/>
          <w:sz w:val="21"/>
          <w:szCs w:val="18"/>
        </w:rPr>
        <w:t>国連障害者権利条約では、障害の捉え方を「医学（個人）モデル」から「社会モデル」</w:t>
      </w:r>
    </w:p>
    <w:p w14:paraId="797739E4" w14:textId="45191C52" w:rsidR="00CB61A5" w:rsidRPr="00CB61A5" w:rsidRDefault="00CB61A5" w:rsidP="00CB61A5">
      <w:pPr>
        <w:widowControl/>
        <w:snapToGrid w:val="0"/>
        <w:jc w:val="left"/>
        <w:rPr>
          <w:rFonts w:ascii="UD デジタル 教科書体 NK-R" w:eastAsia="UD デジタル 教科書体 NK-R" w:hAnsiTheme="minorEastAsia"/>
          <w:sz w:val="21"/>
          <w:szCs w:val="18"/>
        </w:rPr>
      </w:pPr>
      <w:r w:rsidRPr="00CB61A5">
        <w:rPr>
          <w:rFonts w:ascii="UD デジタル 教科書体 NK-R" w:eastAsia="UD デジタル 教科書体 NK-R" w:hAnsiTheme="minorEastAsia" w:hint="eastAsia"/>
          <w:sz w:val="21"/>
          <w:szCs w:val="18"/>
        </w:rPr>
        <w:t>「人権モデル」へと転換している。日本では難病をもつ人たちの中には、医学的診断がは</w:t>
      </w:r>
    </w:p>
    <w:p w14:paraId="6DF4DCCE" w14:textId="5728950E" w:rsidR="00CB61A5" w:rsidRPr="00CB61A5" w:rsidRDefault="00CB61A5" w:rsidP="00CB61A5">
      <w:pPr>
        <w:widowControl/>
        <w:snapToGrid w:val="0"/>
        <w:jc w:val="left"/>
        <w:rPr>
          <w:rFonts w:ascii="UD デジタル 教科書体 NK-R" w:eastAsia="UD デジタル 教科書体 NK-R" w:hAnsiTheme="minorEastAsia"/>
          <w:sz w:val="21"/>
          <w:szCs w:val="18"/>
        </w:rPr>
      </w:pPr>
      <w:r w:rsidRPr="00CB61A5">
        <w:rPr>
          <w:rFonts w:ascii="UD デジタル 教科書体 NK-R" w:eastAsia="UD デジタル 教科書体 NK-R" w:hAnsiTheme="minorEastAsia" w:hint="eastAsia"/>
          <w:sz w:val="21"/>
          <w:szCs w:val="18"/>
        </w:rPr>
        <w:t>っきりしないことによって、福祉サービスを受けられない人たちも少なくない。精神障害</w:t>
      </w:r>
    </w:p>
    <w:p w14:paraId="65C7CA23" w14:textId="503D8765" w:rsidR="00CB61A5" w:rsidRPr="00CB61A5" w:rsidRDefault="00CB61A5" w:rsidP="00CB61A5">
      <w:pPr>
        <w:widowControl/>
        <w:snapToGrid w:val="0"/>
        <w:jc w:val="left"/>
        <w:rPr>
          <w:rFonts w:ascii="UD デジタル 教科書体 NK-R" w:eastAsia="UD デジタル 教科書体 NK-R" w:hAnsiTheme="minorEastAsia"/>
          <w:sz w:val="21"/>
          <w:szCs w:val="18"/>
        </w:rPr>
      </w:pPr>
      <w:r w:rsidRPr="00CB61A5">
        <w:rPr>
          <w:rFonts w:ascii="UD デジタル 教科書体 NK-R" w:eastAsia="UD デジタル 教科書体 NK-R" w:hAnsiTheme="minorEastAsia" w:hint="eastAsia"/>
          <w:sz w:val="21"/>
          <w:szCs w:val="18"/>
        </w:rPr>
        <w:t>や知的障害などの人にも同じ問題を抱えている人たちがいる。</w:t>
      </w:r>
    </w:p>
    <w:p w14:paraId="3CA291EF" w14:textId="63801C49" w:rsidR="00CB61A5" w:rsidRPr="00CB61A5" w:rsidRDefault="00CB61A5" w:rsidP="00CB61A5">
      <w:pPr>
        <w:widowControl/>
        <w:snapToGrid w:val="0"/>
        <w:jc w:val="left"/>
        <w:rPr>
          <w:rFonts w:ascii="UD デジタル 教科書体 NK-R" w:eastAsia="UD デジタル 教科書体 NK-R" w:hAnsiTheme="minorEastAsia"/>
          <w:sz w:val="21"/>
          <w:szCs w:val="18"/>
        </w:rPr>
      </w:pPr>
      <w:r w:rsidRPr="00CB61A5">
        <w:rPr>
          <w:rFonts w:ascii="UD デジタル 教科書体 NK-R" w:eastAsia="UD デジタル 教科書体 NK-R" w:hAnsiTheme="minorEastAsia" w:hint="eastAsia"/>
          <w:sz w:val="21"/>
          <w:szCs w:val="18"/>
        </w:rPr>
        <w:t>日本の法体系はほとんど社会モデルを採用せず、その代表格は、医学モデルを前面に押</w:t>
      </w:r>
    </w:p>
    <w:p w14:paraId="43C542E8" w14:textId="28AEABCB" w:rsidR="00CB61A5" w:rsidRPr="00CB61A5" w:rsidRDefault="00CB61A5" w:rsidP="00CB61A5">
      <w:pPr>
        <w:widowControl/>
        <w:snapToGrid w:val="0"/>
        <w:jc w:val="left"/>
        <w:rPr>
          <w:rFonts w:ascii="UD デジタル 教科書体 NK-R" w:eastAsia="UD デジタル 教科書体 NK-R" w:hAnsiTheme="minorEastAsia"/>
          <w:sz w:val="21"/>
          <w:szCs w:val="18"/>
        </w:rPr>
      </w:pPr>
      <w:r w:rsidRPr="00CB61A5">
        <w:rPr>
          <w:rFonts w:ascii="UD デジタル 教科書体 NK-R" w:eastAsia="UD デジタル 教科書体 NK-R" w:hAnsiTheme="minorEastAsia" w:hint="eastAsia"/>
          <w:sz w:val="21"/>
          <w:szCs w:val="18"/>
        </w:rPr>
        <w:t>し出す手帳制度や、福祉サービスを給付する障害者総合支援法である。ニーズがあって</w:t>
      </w:r>
    </w:p>
    <w:p w14:paraId="01A4AA42" w14:textId="1AC53804" w:rsidR="00CB61A5" w:rsidRPr="00CB61A5" w:rsidRDefault="00CB61A5" w:rsidP="00CB61A5">
      <w:pPr>
        <w:widowControl/>
        <w:snapToGrid w:val="0"/>
        <w:jc w:val="left"/>
        <w:rPr>
          <w:rFonts w:ascii="UD デジタル 教科書体 NK-R" w:eastAsia="UD デジタル 教科書体 NK-R" w:hAnsiTheme="minorEastAsia"/>
          <w:sz w:val="21"/>
          <w:szCs w:val="18"/>
        </w:rPr>
      </w:pPr>
      <w:r w:rsidRPr="00CB61A5">
        <w:rPr>
          <w:rFonts w:ascii="UD デジタル 教科書体 NK-R" w:eastAsia="UD デジタル 教科書体 NK-R" w:hAnsiTheme="minorEastAsia" w:hint="eastAsia"/>
          <w:sz w:val="21"/>
          <w:szCs w:val="18"/>
        </w:rPr>
        <w:t>も、制度の谷間に置かれサービスを受けられない障害者は多い。制度の谷間問題を解決す</w:t>
      </w:r>
    </w:p>
    <w:p w14:paraId="6F225CD1" w14:textId="098B1DF9" w:rsidR="00CB61A5" w:rsidRDefault="00CB61A5" w:rsidP="00CB61A5">
      <w:pPr>
        <w:widowControl/>
        <w:snapToGrid w:val="0"/>
        <w:jc w:val="left"/>
        <w:rPr>
          <w:rFonts w:ascii="UD デジタル 教科書体 NK-R" w:eastAsia="UD デジタル 教科書体 NK-R" w:hAnsiTheme="minorEastAsia"/>
          <w:sz w:val="21"/>
          <w:szCs w:val="18"/>
        </w:rPr>
      </w:pPr>
      <w:r w:rsidRPr="00CB61A5">
        <w:rPr>
          <w:rFonts w:ascii="UD デジタル 教科書体 NK-R" w:eastAsia="UD デジタル 教科書体 NK-R" w:hAnsiTheme="minorEastAsia" w:hint="eastAsia"/>
          <w:sz w:val="21"/>
          <w:szCs w:val="18"/>
        </w:rPr>
        <w:t>るには、権利条約が示すように、社会モデル・人権モデルの考え方のはずであるが…。</w:t>
      </w:r>
    </w:p>
    <w:p w14:paraId="77141A14" w14:textId="7DCAFB94" w:rsidR="00747A27" w:rsidRPr="00D157E7" w:rsidRDefault="00D157E7" w:rsidP="00CB61A5">
      <w:pPr>
        <w:widowControl/>
        <w:snapToGrid w:val="0"/>
        <w:jc w:val="left"/>
        <w:rPr>
          <w:rFonts w:ascii="UD デジタル 教科書体 NK-R" w:eastAsia="UD デジタル 教科書体 NK-R" w:hAnsiTheme="minorEastAsia"/>
          <w:sz w:val="24"/>
          <w:szCs w:val="18"/>
        </w:rPr>
      </w:pPr>
      <w:r w:rsidRPr="00631EA8">
        <w:rPr>
          <w:rFonts w:ascii="ＭＳ Ｐゴシック" w:eastAsia="ＭＳ Ｐゴシック" w:hAnsi="ＭＳ Ｐゴシック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515A6D0" wp14:editId="7E9B115D">
                <wp:simplePos x="0" y="0"/>
                <wp:positionH relativeFrom="column">
                  <wp:posOffset>1028700</wp:posOffset>
                </wp:positionH>
                <wp:positionV relativeFrom="paragraph">
                  <wp:posOffset>179738</wp:posOffset>
                </wp:positionV>
                <wp:extent cx="4612912" cy="876214"/>
                <wp:effectExtent l="0" t="0" r="16510" b="19685"/>
                <wp:wrapNone/>
                <wp:docPr id="4" name="グループ化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12912" cy="876214"/>
                          <a:chOff x="6260" y="2370"/>
                          <a:chExt cx="51925" cy="6175"/>
                        </a:xfrm>
                      </wpg:grpSpPr>
                      <wps:wsp>
                        <wps:cNvPr id="7" name="角丸四角形 1"/>
                        <wps:cNvSpPr>
                          <a:spLocks noChangeArrowheads="1"/>
                        </wps:cNvSpPr>
                        <wps:spPr bwMode="auto">
                          <a:xfrm>
                            <a:off x="6260" y="3293"/>
                            <a:ext cx="51925" cy="525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noFill/>
                          <a:ln w="25400">
                            <a:solidFill>
                              <a:srgbClr val="F7964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1A28A9D" w14:textId="77777777" w:rsidR="00D157E7" w:rsidRPr="00D157E7" w:rsidRDefault="00D157E7" w:rsidP="00D157E7">
                              <w:pPr>
                                <w:spacing w:line="400" w:lineRule="exact"/>
                                <w:jc w:val="center"/>
                                <w:rPr>
                                  <w:rFonts w:ascii="UD デジタル 教科書体 NK-R" w:eastAsia="UD デジタル 教科書体 NK-R"/>
                                  <w:b/>
                                  <w:sz w:val="21"/>
                                  <w:szCs w:val="21"/>
                                </w:rPr>
                              </w:pPr>
                              <w:r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ruby>
                                  <w:rubyPr>
                                    <w:rubyAlign w:val="distributeSpace"/>
                                    <w:hps w:val="12"/>
                                    <w:hpsRaise w:val="22"/>
                                    <w:hpsBaseText w:val="21"/>
                                    <w:lid w:val="ja-JP"/>
                                  </w:rubyPr>
                                  <w:rt>
                                    <w:r w:rsidR="00D157E7" w:rsidRPr="00D157E7">
                                      <w:rPr>
                                        <w:rFonts w:ascii="UD デジタル 教科書体 NK-R" w:eastAsia="UD デジタル 教科書体 NK-R" w:hAnsi="ＭＳ 明朝" w:hint="eastAsia"/>
                                        <w:b/>
                                        <w:sz w:val="21"/>
                                        <w:szCs w:val="21"/>
                                      </w:rPr>
                                      <w:t>しょうがいれん</w:t>
                                    </w:r>
                                  </w:rt>
                                  <w:rubyBase>
                                    <w:r w:rsidR="00D157E7" w:rsidRPr="00D157E7">
                                      <w:rPr>
                                        <w:rFonts w:ascii="UD デジタル 教科書体 NK-R" w:eastAsia="UD デジタル 教科書体 NK-R" w:hint="eastAsia"/>
                                        <w:b/>
                                        <w:sz w:val="21"/>
                                        <w:szCs w:val="21"/>
                                      </w:rPr>
                                      <w:t>障害連</w:t>
                                    </w:r>
                                  </w:rubyBase>
                                </w:ruby>
                              </w:r>
                              <w:r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t>（</w:t>
                              </w:r>
                              <w:r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ruby>
                                  <w:rubyPr>
                                    <w:rubyAlign w:val="distributeSpace"/>
                                    <w:hps w:val="12"/>
                                    <w:hpsRaise w:val="22"/>
                                    <w:hpsBaseText w:val="21"/>
                                    <w:lid w:val="ja-JP"/>
                                  </w:rubyPr>
                                  <w:rt>
                                    <w:r w:rsidR="00D157E7" w:rsidRPr="00D157E7">
                                      <w:rPr>
                                        <w:rFonts w:ascii="UD デジタル 教科書体 NK-R" w:eastAsia="UD デジタル 教科書体 NK-R" w:hAnsi="ＭＳ 明朝" w:hint="eastAsia"/>
                                        <w:b/>
                                        <w:sz w:val="21"/>
                                        <w:szCs w:val="21"/>
                                      </w:rPr>
                                      <w:t>しょうがいしゃ</w:t>
                                    </w:r>
                                  </w:rt>
                                  <w:rubyBase>
                                    <w:r w:rsidR="00D157E7" w:rsidRPr="00D157E7">
                                      <w:rPr>
                                        <w:rFonts w:ascii="UD デジタル 教科書体 NK-R" w:eastAsia="UD デジタル 教科書体 NK-R" w:hint="eastAsia"/>
                                        <w:b/>
                                        <w:sz w:val="21"/>
                                        <w:szCs w:val="21"/>
                                      </w:rPr>
                                      <w:t>障害者</w:t>
                                    </w:r>
                                  </w:rubyBase>
                                </w:ruby>
                              </w:r>
                              <w:r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t>の</w:t>
                              </w:r>
                              <w:r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ruby>
                                  <w:rubyPr>
                                    <w:rubyAlign w:val="distributeSpace"/>
                                    <w:hps w:val="12"/>
                                    <w:hpsRaise w:val="22"/>
                                    <w:hpsBaseText w:val="21"/>
                                    <w:lid w:val="ja-JP"/>
                                  </w:rubyPr>
                                  <w:rt>
                                    <w:r w:rsidR="00D157E7" w:rsidRPr="00D157E7">
                                      <w:rPr>
                                        <w:rFonts w:ascii="UD デジタル 教科書体 NK-R" w:eastAsia="UD デジタル 教科書体 NK-R" w:hAnsi="ＭＳ 明朝" w:hint="eastAsia"/>
                                        <w:b/>
                                        <w:sz w:val="21"/>
                                        <w:szCs w:val="21"/>
                                      </w:rPr>
                                      <w:t>せいかつ</w:t>
                                    </w:r>
                                  </w:rt>
                                  <w:rubyBase>
                                    <w:r w:rsidR="00D157E7" w:rsidRPr="00D157E7">
                                      <w:rPr>
                                        <w:rFonts w:ascii="UD デジタル 教科書体 NK-R" w:eastAsia="UD デジタル 教科書体 NK-R" w:hint="eastAsia"/>
                                        <w:b/>
                                        <w:sz w:val="21"/>
                                        <w:szCs w:val="21"/>
                                      </w:rPr>
                                      <w:t>生活</w:t>
                                    </w:r>
                                  </w:rubyBase>
                                </w:ruby>
                              </w:r>
                              <w:r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ruby>
                                  <w:rubyPr>
                                    <w:rubyAlign w:val="distributeSpace"/>
                                    <w:hps w:val="12"/>
                                    <w:hpsRaise w:val="22"/>
                                    <w:hpsBaseText w:val="21"/>
                                    <w:lid w:val="ja-JP"/>
                                  </w:rubyPr>
                                  <w:rt>
                                    <w:r w:rsidR="00D157E7" w:rsidRPr="00D157E7">
                                      <w:rPr>
                                        <w:rFonts w:ascii="UD デジタル 教科書体 NK-R" w:eastAsia="UD デジタル 教科書体 NK-R" w:hAnsi="ＭＳ 明朝" w:hint="eastAsia"/>
                                        <w:b/>
                                        <w:sz w:val="21"/>
                                        <w:szCs w:val="21"/>
                                      </w:rPr>
                                      <w:t>ほしょう</w:t>
                                    </w:r>
                                  </w:rt>
                                  <w:rubyBase>
                                    <w:r w:rsidR="00D157E7" w:rsidRPr="00D157E7">
                                      <w:rPr>
                                        <w:rFonts w:ascii="UD デジタル 教科書体 NK-R" w:eastAsia="UD デジタル 教科書体 NK-R" w:hint="eastAsia"/>
                                        <w:b/>
                                        <w:sz w:val="21"/>
                                        <w:szCs w:val="21"/>
                                      </w:rPr>
                                      <w:t>保障</w:t>
                                    </w:r>
                                  </w:rubyBase>
                                </w:ruby>
                              </w:r>
                              <w:r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t>を</w:t>
                              </w:r>
                              <w:r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ruby>
                                  <w:rubyPr>
                                    <w:rubyAlign w:val="distributeSpace"/>
                                    <w:hps w:val="12"/>
                                    <w:hpsRaise w:val="22"/>
                                    <w:hpsBaseText w:val="21"/>
                                    <w:lid w:val="ja-JP"/>
                                  </w:rubyPr>
                                  <w:rt>
                                    <w:r w:rsidR="00D157E7" w:rsidRPr="00D157E7">
                                      <w:rPr>
                                        <w:rFonts w:ascii="UD デジタル 教科書体 NK-R" w:eastAsia="UD デジタル 教科書体 NK-R" w:hAnsi="ＭＳ 明朝" w:hint="eastAsia"/>
                                        <w:b/>
                                        <w:sz w:val="21"/>
                                        <w:szCs w:val="21"/>
                                      </w:rPr>
                                      <w:t>ようきゅう</w:t>
                                    </w:r>
                                  </w:rt>
                                  <w:rubyBase>
                                    <w:r w:rsidR="00D157E7" w:rsidRPr="00D157E7">
                                      <w:rPr>
                                        <w:rFonts w:ascii="UD デジタル 教科書体 NK-R" w:eastAsia="UD デジタル 教科書体 NK-R" w:hint="eastAsia"/>
                                        <w:b/>
                                        <w:sz w:val="21"/>
                                        <w:szCs w:val="21"/>
                                      </w:rPr>
                                      <w:t>要求</w:t>
                                    </w:r>
                                  </w:rubyBase>
                                </w:ruby>
                              </w:r>
                              <w:r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t>する</w:t>
                              </w:r>
                              <w:r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ruby>
                                  <w:rubyPr>
                                    <w:rubyAlign w:val="distributeSpace"/>
                                    <w:hps w:val="12"/>
                                    <w:hpsRaise w:val="22"/>
                                    <w:hpsBaseText w:val="21"/>
                                    <w:lid w:val="ja-JP"/>
                                  </w:rubyPr>
                                  <w:rt>
                                    <w:r w:rsidR="00D157E7" w:rsidRPr="00D157E7">
                                      <w:rPr>
                                        <w:rFonts w:ascii="UD デジタル 教科書体 NK-R" w:eastAsia="UD デジタル 教科書体 NK-R" w:hAnsi="ＭＳ 明朝" w:hint="eastAsia"/>
                                        <w:b/>
                                        <w:sz w:val="21"/>
                                        <w:szCs w:val="21"/>
                                      </w:rPr>
                                      <w:t>れんらく</w:t>
                                    </w:r>
                                  </w:rt>
                                  <w:rubyBase>
                                    <w:r w:rsidR="00D157E7" w:rsidRPr="00D157E7">
                                      <w:rPr>
                                        <w:rFonts w:ascii="UD デジタル 教科書体 NK-R" w:eastAsia="UD デジタル 教科書体 NK-R" w:hint="eastAsia"/>
                                        <w:b/>
                                        <w:sz w:val="21"/>
                                        <w:szCs w:val="21"/>
                                      </w:rPr>
                                      <w:t>連絡</w:t>
                                    </w:r>
                                  </w:rubyBase>
                                </w:ruby>
                              </w:r>
                              <w:r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ruby>
                                  <w:rubyPr>
                                    <w:rubyAlign w:val="distributeSpace"/>
                                    <w:hps w:val="12"/>
                                    <w:hpsRaise w:val="22"/>
                                    <w:hpsBaseText w:val="21"/>
                                    <w:lid w:val="ja-JP"/>
                                  </w:rubyPr>
                                  <w:rt>
                                    <w:r w:rsidR="00D157E7" w:rsidRPr="00D157E7">
                                      <w:rPr>
                                        <w:rFonts w:ascii="UD デジタル 教科書体 NK-R" w:eastAsia="UD デジタル 教科書体 NK-R" w:hAnsi="ＭＳ 明朝" w:hint="eastAsia"/>
                                        <w:b/>
                                        <w:sz w:val="21"/>
                                        <w:szCs w:val="21"/>
                                      </w:rPr>
                                      <w:t>かいぎ</w:t>
                                    </w:r>
                                  </w:rt>
                                  <w:rubyBase>
                                    <w:r w:rsidR="00D157E7" w:rsidRPr="00D157E7">
                                      <w:rPr>
                                        <w:rFonts w:ascii="UD デジタル 教科書体 NK-R" w:eastAsia="UD デジタル 教科書体 NK-R" w:hint="eastAsia"/>
                                        <w:b/>
                                        <w:sz w:val="21"/>
                                        <w:szCs w:val="21"/>
                                      </w:rPr>
                                      <w:t>会議</w:t>
                                    </w:r>
                                  </w:rubyBase>
                                </w:ruby>
                              </w:r>
                              <w:r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t>）</w:t>
                              </w:r>
                            </w:p>
                            <w:p w14:paraId="7C9E579D" w14:textId="3DFDD9A6" w:rsidR="00D157E7" w:rsidRPr="00D157E7" w:rsidRDefault="00D157E7" w:rsidP="00D157E7">
                              <w:pPr>
                                <w:spacing w:line="400" w:lineRule="exact"/>
                                <w:jc w:val="center"/>
                                <w:rPr>
                                  <w:rFonts w:ascii="UD デジタル 教科書体 NK-R" w:eastAsia="UD デジタル 教科書体 NK-R" w:hAnsi="ＭＳ 明朝"/>
                                  <w:sz w:val="18"/>
                                  <w:szCs w:val="18"/>
                                </w:rPr>
                              </w:pPr>
                              <w:r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t xml:space="preserve">　</w:t>
                              </w:r>
                              <w:r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ruby>
                                  <w:rubyPr>
                                    <w:rubyAlign w:val="distributeSpace"/>
                                    <w:hps w:val="12"/>
                                    <w:hpsRaise w:val="22"/>
                                    <w:hpsBaseText w:val="21"/>
                                    <w:lid w:val="ja-JP"/>
                                  </w:rubyPr>
                                  <w:rt>
                                    <w:r w:rsidR="00D157E7" w:rsidRPr="00D157E7">
                                      <w:rPr>
                                        <w:rFonts w:ascii="UD デジタル 教科書体 NK-R" w:eastAsia="UD デジタル 教科書体 NK-R" w:hAnsi="ＭＳ 明朝" w:hint="eastAsia"/>
                                        <w:b/>
                                        <w:sz w:val="21"/>
                                        <w:szCs w:val="21"/>
                                      </w:rPr>
                                      <w:t>い</w:t>
                                    </w:r>
                                  </w:rt>
                                  <w:rubyBase>
                                    <w:r w:rsidR="00D157E7" w:rsidRPr="00D157E7">
                                      <w:rPr>
                                        <w:rFonts w:ascii="UD デジタル 教科書体 NK-R" w:eastAsia="UD デジタル 教科書体 NK-R" w:hAnsi="ＭＳ 明朝" w:hint="eastAsia"/>
                                        <w:b/>
                                        <w:sz w:val="21"/>
                                        <w:szCs w:val="21"/>
                                      </w:rPr>
                                      <w:t>E</w:t>
                                    </w:r>
                                  </w:rubyBase>
                                </w:ruby>
                              </w:r>
                              <w:r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ruby>
                                  <w:rubyPr>
                                    <w:rubyAlign w:val="distributeSpace"/>
                                    <w:hps w:val="12"/>
                                    <w:hpsRaise w:val="22"/>
                                    <w:hpsBaseText w:val="21"/>
                                    <w:lid w:val="ja-JP"/>
                                  </w:rubyPr>
                                  <w:rt>
                                    <w:r w:rsidR="00D157E7" w:rsidRPr="00D157E7">
                                      <w:rPr>
                                        <w:rFonts w:ascii="UD デジタル 教科書体 NK-R" w:eastAsia="UD デジタル 教科書体 NK-R" w:hAnsi="ＭＳ 明朝" w:hint="eastAsia"/>
                                        <w:b/>
                                        <w:sz w:val="21"/>
                                        <w:szCs w:val="21"/>
                                      </w:rPr>
                                      <w:t>－</w:t>
                                    </w:r>
                                  </w:rt>
                                  <w:rubyBase>
                                    <w:r w:rsidR="00D157E7" w:rsidRPr="00D157E7">
                                      <w:rPr>
                                        <w:rFonts w:ascii="UD デジタル 教科書体 NK-R" w:eastAsia="UD デジタル 教科書体 NK-R" w:hAnsi="ＭＳ 明朝" w:hint="eastAsia"/>
                                        <w:b/>
                                        <w:sz w:val="21"/>
                                        <w:szCs w:val="21"/>
                                      </w:rPr>
                                      <w:t>-</w:t>
                                    </w:r>
                                  </w:rubyBase>
                                </w:ruby>
                              </w:r>
                              <w:r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ruby>
                                  <w:rubyPr>
                                    <w:rubyAlign w:val="distributeSpace"/>
                                    <w:hps w:val="12"/>
                                    <w:hpsRaise w:val="22"/>
                                    <w:hpsBaseText w:val="21"/>
                                    <w:lid w:val="ja-JP"/>
                                  </w:rubyPr>
                                  <w:rt>
                                    <w:r w:rsidR="00D157E7" w:rsidRPr="00D157E7">
                                      <w:rPr>
                                        <w:rFonts w:ascii="UD デジタル 教科書体 NK-R" w:eastAsia="UD デジタル 教科書体 NK-R" w:hAnsi="ＭＳ 明朝" w:hint="eastAsia"/>
                                        <w:b/>
                                        <w:sz w:val="21"/>
                                        <w:szCs w:val="21"/>
                                      </w:rPr>
                                      <w:t>めーる</w:t>
                                    </w:r>
                                  </w:rt>
                                  <w:rubyBase>
                                    <w:r w:rsidR="00D157E7" w:rsidRPr="00D157E7">
                                      <w:rPr>
                                        <w:rFonts w:ascii="UD デジタル 教科書体 NK-R" w:eastAsia="UD デジタル 教科書体 NK-R" w:hAnsi="ＭＳ 明朝" w:hint="eastAsia"/>
                                        <w:b/>
                                        <w:sz w:val="21"/>
                                        <w:szCs w:val="21"/>
                                      </w:rPr>
                                      <w:t>mail</w:t>
                                    </w:r>
                                  </w:rubyBase>
                                </w:ruby>
                              </w:r>
                              <w:r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t xml:space="preserve">　</w:t>
                              </w:r>
                              <w:hyperlink r:id="rId10" w:history="1">
                                <w:r w:rsidRPr="00D157E7">
                                  <w:rPr>
                                    <w:rStyle w:val="a7"/>
                                    <w:rFonts w:ascii="UD デジタル 教科書体 NK-R" w:eastAsia="UD デジタル 教科書体 NK-R" w:hAnsi="ＭＳ 明朝" w:hint="eastAsia"/>
                                    <w:b/>
                                    <w:sz w:val="21"/>
                                    <w:szCs w:val="21"/>
                                  </w:rPr>
                                  <w:t>shogairen@infoseek.jp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18773" y="2370"/>
                            <a:ext cx="21169" cy="2151"/>
                          </a:xfrm>
                          <a:prstGeom prst="rect">
                            <a:avLst/>
                          </a:prstGeom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EFF292" w14:textId="332A9541" w:rsidR="00D157E7" w:rsidRPr="00D157E7" w:rsidRDefault="00C979FA" w:rsidP="0082265C">
                              <w:pPr>
                                <w:ind w:firstLineChars="200" w:firstLine="483"/>
                                <w:rPr>
                                  <w:rFonts w:ascii="UD デジタル 教科書体 NK-R" w:eastAsia="UD デジタル 教科書体 NK-R"/>
                                  <w:b/>
                                  <w:sz w:val="21"/>
                                </w:rPr>
                              </w:pPr>
                              <w:r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</w:rPr>
                                <w:t>お問い合わせ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15A6D0" id="グループ化 4" o:spid="_x0000_s1026" style="position:absolute;margin-left:81pt;margin-top:14.15pt;width:363.2pt;height:69pt;z-index:251664384;mso-height-relative:margin" coordorigin="6260,2370" coordsize="51925,6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">
                <v:roundrect id="角丸四角形 1" o:spid="_x0000_s1027" style="position:absolute;left:6260;top:3293;width:51925;height:525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BNV68EA&#10;AADaAAAADwAAAGRycy9kb3ducmV2LnhtbESPS2vDMBCE74H8B7GB3hI5PbSNa9mYQqHQQ6jr3LfW&#10;+kGslbHkR/99VQjkOMx8M0ySraYXM42us6zgeIhAEFdWd9woKL/f9y8gnEfW2FsmBb/kIEu3mwRj&#10;bRf+ornwjQgl7GJU0Ho/xFK6qiWD7mAH4uDVdjTogxwbqUdcQrnp5WMUPUmDHYeFFgd6a6m6FpNR&#10;8HwpT/l8OtdTUZju57OW5MxZqYfdmr+C8LT6e/hGf+jAwf+VcANk+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ATVevBAAAA2gAAAA8AAAAAAAAAAAAAAAAAmAIAAGRycy9kb3du&#10;cmV2LnhtbFBLBQYAAAAABAAEAPUAAACGAwAAAAA=&#10;" filled="f" strokecolor="#f79646" strokeweight="2pt">
                  <v:textbox>
                    <w:txbxContent>
                      <w:p w14:paraId="61A28A9D" w14:textId="77777777" w:rsidR="00D157E7" w:rsidRPr="00D157E7" w:rsidRDefault="00D157E7" w:rsidP="00D157E7">
                        <w:pPr>
                          <w:spacing w:line="400" w:lineRule="exact"/>
                          <w:jc w:val="center"/>
                          <w:rPr>
                            <w:rFonts w:ascii="UD デジタル 教科書体 NK-R" w:eastAsia="UD デジタル 教科書体 NK-R"/>
                            <w:b/>
                            <w:sz w:val="21"/>
                            <w:szCs w:val="21"/>
                          </w:rPr>
                        </w:pPr>
                        <w:r w:rsidRPr="00D157E7">
                          <w:rPr>
                            <w:rFonts w:ascii="UD デジタル 教科書体 NK-R" w:eastAsia="UD デジタル 教科書体 NK-R" w:hint="eastAsia"/>
                            <w:b/>
                            <w:sz w:val="21"/>
                            <w:szCs w:val="21"/>
                          </w:rPr>
                          <w:ruby>
                            <w:rubyPr>
                              <w:rubyAlign w:val="distributeSpace"/>
                              <w:hps w:val="12"/>
                              <w:hpsRaise w:val="22"/>
                              <w:hpsBaseText w:val="21"/>
                              <w:lid w:val="ja-JP"/>
                            </w:rubyPr>
                            <w:rt>
                              <w:r w:rsidR="00D157E7"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t>しょうがいれん</w:t>
                              </w:r>
                            </w:rt>
                            <w:rubyBase>
                              <w:r w:rsidR="00D157E7"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t>障害連</w:t>
                              </w:r>
                            </w:rubyBase>
                          </w:ruby>
                        </w:r>
                        <w:r w:rsidRPr="00D157E7">
                          <w:rPr>
                            <w:rFonts w:ascii="UD デジタル 教科書体 NK-R" w:eastAsia="UD デジタル 教科書体 NK-R" w:hint="eastAsia"/>
                            <w:b/>
                            <w:sz w:val="21"/>
                            <w:szCs w:val="21"/>
                          </w:rPr>
                          <w:t>（</w:t>
                        </w:r>
                        <w:r w:rsidRPr="00D157E7">
                          <w:rPr>
                            <w:rFonts w:ascii="UD デジタル 教科書体 NK-R" w:eastAsia="UD デジタル 教科書体 NK-R" w:hint="eastAsia"/>
                            <w:b/>
                            <w:sz w:val="21"/>
                            <w:szCs w:val="21"/>
                          </w:rPr>
                          <w:ruby>
                            <w:rubyPr>
                              <w:rubyAlign w:val="distributeSpace"/>
                              <w:hps w:val="12"/>
                              <w:hpsRaise w:val="22"/>
                              <w:hpsBaseText w:val="21"/>
                              <w:lid w:val="ja-JP"/>
                            </w:rubyPr>
                            <w:rt>
                              <w:r w:rsidR="00D157E7"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t>しょうがいしゃ</w:t>
                              </w:r>
                            </w:rt>
                            <w:rubyBase>
                              <w:r w:rsidR="00D157E7"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t>障害者</w:t>
                              </w:r>
                            </w:rubyBase>
                          </w:ruby>
                        </w:r>
                        <w:r w:rsidRPr="00D157E7">
                          <w:rPr>
                            <w:rFonts w:ascii="UD デジタル 教科書体 NK-R" w:eastAsia="UD デジタル 教科書体 NK-R" w:hint="eastAsia"/>
                            <w:b/>
                            <w:sz w:val="21"/>
                            <w:szCs w:val="21"/>
                          </w:rPr>
                          <w:t>の</w:t>
                        </w:r>
                        <w:r w:rsidRPr="00D157E7">
                          <w:rPr>
                            <w:rFonts w:ascii="UD デジタル 教科書体 NK-R" w:eastAsia="UD デジタル 教科書体 NK-R" w:hint="eastAsia"/>
                            <w:b/>
                            <w:sz w:val="21"/>
                            <w:szCs w:val="21"/>
                          </w:rPr>
                          <w:ruby>
                            <w:rubyPr>
                              <w:rubyAlign w:val="distributeSpace"/>
                              <w:hps w:val="12"/>
                              <w:hpsRaise w:val="22"/>
                              <w:hpsBaseText w:val="21"/>
                              <w:lid w:val="ja-JP"/>
                            </w:rubyPr>
                            <w:rt>
                              <w:r w:rsidR="00D157E7"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t>せいかつ</w:t>
                              </w:r>
                            </w:rt>
                            <w:rubyBase>
                              <w:r w:rsidR="00D157E7"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t>生活</w:t>
                              </w:r>
                            </w:rubyBase>
                          </w:ruby>
                        </w:r>
                        <w:r w:rsidRPr="00D157E7">
                          <w:rPr>
                            <w:rFonts w:ascii="UD デジタル 教科書体 NK-R" w:eastAsia="UD デジタル 教科書体 NK-R" w:hint="eastAsia"/>
                            <w:b/>
                            <w:sz w:val="21"/>
                            <w:szCs w:val="21"/>
                          </w:rPr>
                          <w:ruby>
                            <w:rubyPr>
                              <w:rubyAlign w:val="distributeSpace"/>
                              <w:hps w:val="12"/>
                              <w:hpsRaise w:val="22"/>
                              <w:hpsBaseText w:val="21"/>
                              <w:lid w:val="ja-JP"/>
                            </w:rubyPr>
                            <w:rt>
                              <w:r w:rsidR="00D157E7"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t>ほしょう</w:t>
                              </w:r>
                            </w:rt>
                            <w:rubyBase>
                              <w:r w:rsidR="00D157E7"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t>保障</w:t>
                              </w:r>
                            </w:rubyBase>
                          </w:ruby>
                        </w:r>
                        <w:r w:rsidRPr="00D157E7">
                          <w:rPr>
                            <w:rFonts w:ascii="UD デジタル 教科書体 NK-R" w:eastAsia="UD デジタル 教科書体 NK-R" w:hint="eastAsia"/>
                            <w:b/>
                            <w:sz w:val="21"/>
                            <w:szCs w:val="21"/>
                          </w:rPr>
                          <w:t>を</w:t>
                        </w:r>
                        <w:r w:rsidRPr="00D157E7">
                          <w:rPr>
                            <w:rFonts w:ascii="UD デジタル 教科書体 NK-R" w:eastAsia="UD デジタル 教科書体 NK-R" w:hint="eastAsia"/>
                            <w:b/>
                            <w:sz w:val="21"/>
                            <w:szCs w:val="21"/>
                          </w:rPr>
                          <w:ruby>
                            <w:rubyPr>
                              <w:rubyAlign w:val="distributeSpace"/>
                              <w:hps w:val="12"/>
                              <w:hpsRaise w:val="22"/>
                              <w:hpsBaseText w:val="21"/>
                              <w:lid w:val="ja-JP"/>
                            </w:rubyPr>
                            <w:rt>
                              <w:r w:rsidR="00D157E7"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t>ようきゅう</w:t>
                              </w:r>
                            </w:rt>
                            <w:rubyBase>
                              <w:r w:rsidR="00D157E7"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t>要求</w:t>
                              </w:r>
                            </w:rubyBase>
                          </w:ruby>
                        </w:r>
                        <w:r w:rsidRPr="00D157E7">
                          <w:rPr>
                            <w:rFonts w:ascii="UD デジタル 教科書体 NK-R" w:eastAsia="UD デジタル 教科書体 NK-R" w:hint="eastAsia"/>
                            <w:b/>
                            <w:sz w:val="21"/>
                            <w:szCs w:val="21"/>
                          </w:rPr>
                          <w:t>する</w:t>
                        </w:r>
                        <w:r w:rsidRPr="00D157E7">
                          <w:rPr>
                            <w:rFonts w:ascii="UD デジタル 教科書体 NK-R" w:eastAsia="UD デジタル 教科書体 NK-R" w:hint="eastAsia"/>
                            <w:b/>
                            <w:sz w:val="21"/>
                            <w:szCs w:val="21"/>
                          </w:rPr>
                          <w:ruby>
                            <w:rubyPr>
                              <w:rubyAlign w:val="distributeSpace"/>
                              <w:hps w:val="12"/>
                              <w:hpsRaise w:val="22"/>
                              <w:hpsBaseText w:val="21"/>
                              <w:lid w:val="ja-JP"/>
                            </w:rubyPr>
                            <w:rt>
                              <w:r w:rsidR="00D157E7"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t>れんらく</w:t>
                              </w:r>
                            </w:rt>
                            <w:rubyBase>
                              <w:r w:rsidR="00D157E7"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t>連絡</w:t>
                              </w:r>
                            </w:rubyBase>
                          </w:ruby>
                        </w:r>
                        <w:r w:rsidRPr="00D157E7">
                          <w:rPr>
                            <w:rFonts w:ascii="UD デジタル 教科書体 NK-R" w:eastAsia="UD デジタル 教科書体 NK-R" w:hint="eastAsia"/>
                            <w:b/>
                            <w:sz w:val="21"/>
                            <w:szCs w:val="21"/>
                          </w:rPr>
                          <w:ruby>
                            <w:rubyPr>
                              <w:rubyAlign w:val="distributeSpace"/>
                              <w:hps w:val="12"/>
                              <w:hpsRaise w:val="22"/>
                              <w:hpsBaseText w:val="21"/>
                              <w:lid w:val="ja-JP"/>
                            </w:rubyPr>
                            <w:rt>
                              <w:r w:rsidR="00D157E7"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t>かいぎ</w:t>
                              </w:r>
                            </w:rt>
                            <w:rubyBase>
                              <w:r w:rsidR="00D157E7" w:rsidRPr="00D157E7">
                                <w:rPr>
                                  <w:rFonts w:ascii="UD デジタル 教科書体 NK-R" w:eastAsia="UD デジタル 教科書体 NK-R" w:hint="eastAsia"/>
                                  <w:b/>
                                  <w:sz w:val="21"/>
                                  <w:szCs w:val="21"/>
                                </w:rPr>
                                <w:t>会議</w:t>
                              </w:r>
                            </w:rubyBase>
                          </w:ruby>
                        </w:r>
                        <w:r w:rsidRPr="00D157E7">
                          <w:rPr>
                            <w:rFonts w:ascii="UD デジタル 教科書体 NK-R" w:eastAsia="UD デジタル 教科書体 NK-R" w:hint="eastAsia"/>
                            <w:b/>
                            <w:sz w:val="21"/>
                            <w:szCs w:val="21"/>
                          </w:rPr>
                          <w:t>）</w:t>
                        </w:r>
                      </w:p>
                      <w:p w14:paraId="7C9E579D" w14:textId="3DFDD9A6" w:rsidR="00D157E7" w:rsidRPr="00D157E7" w:rsidRDefault="00D157E7" w:rsidP="00D157E7">
                        <w:pPr>
                          <w:spacing w:line="400" w:lineRule="exact"/>
                          <w:jc w:val="center"/>
                          <w:rPr>
                            <w:rFonts w:ascii="UD デジタル 教科書体 NK-R" w:eastAsia="UD デジタル 教科書体 NK-R" w:hAnsi="ＭＳ 明朝"/>
                            <w:sz w:val="18"/>
                            <w:szCs w:val="18"/>
                          </w:rPr>
                        </w:pPr>
                        <w:r w:rsidRPr="00D157E7">
                          <w:rPr>
                            <w:rFonts w:ascii="UD デジタル 教科書体 NK-R" w:eastAsia="UD デジタル 教科書体 NK-R" w:hAnsi="ＭＳ 明朝" w:hint="eastAsia"/>
                            <w:b/>
                            <w:sz w:val="21"/>
                            <w:szCs w:val="21"/>
                          </w:rPr>
                          <w:t xml:space="preserve">　</w:t>
                        </w:r>
                        <w:r w:rsidRPr="00D157E7">
                          <w:rPr>
                            <w:rFonts w:ascii="UD デジタル 教科書体 NK-R" w:eastAsia="UD デジタル 教科書体 NK-R" w:hAnsi="ＭＳ 明朝" w:hint="eastAsia"/>
                            <w:b/>
                            <w:sz w:val="21"/>
                            <w:szCs w:val="21"/>
                          </w:rPr>
                          <w:ruby>
                            <w:rubyPr>
                              <w:rubyAlign w:val="distributeSpace"/>
                              <w:hps w:val="12"/>
                              <w:hpsRaise w:val="22"/>
                              <w:hpsBaseText w:val="21"/>
                              <w:lid w:val="ja-JP"/>
                            </w:rubyPr>
                            <w:rt>
                              <w:r w:rsidR="00D157E7"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t>い</w:t>
                              </w:r>
                            </w:rt>
                            <w:rubyBase>
                              <w:r w:rsidR="00D157E7"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t>E</w:t>
                              </w:r>
                            </w:rubyBase>
                          </w:ruby>
                        </w:r>
                        <w:r w:rsidRPr="00D157E7">
                          <w:rPr>
                            <w:rFonts w:ascii="UD デジタル 教科書体 NK-R" w:eastAsia="UD デジタル 教科書体 NK-R" w:hAnsi="ＭＳ 明朝" w:hint="eastAsia"/>
                            <w:b/>
                            <w:sz w:val="21"/>
                            <w:szCs w:val="21"/>
                          </w:rPr>
                          <w:ruby>
                            <w:rubyPr>
                              <w:rubyAlign w:val="distributeSpace"/>
                              <w:hps w:val="12"/>
                              <w:hpsRaise w:val="22"/>
                              <w:hpsBaseText w:val="21"/>
                              <w:lid w:val="ja-JP"/>
                            </w:rubyPr>
                            <w:rt>
                              <w:r w:rsidR="00D157E7"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t>－</w:t>
                              </w:r>
                            </w:rt>
                            <w:rubyBase>
                              <w:r w:rsidR="00D157E7"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t>-</w:t>
                              </w:r>
                            </w:rubyBase>
                          </w:ruby>
                        </w:r>
                        <w:r w:rsidRPr="00D157E7">
                          <w:rPr>
                            <w:rFonts w:ascii="UD デジタル 教科書体 NK-R" w:eastAsia="UD デジタル 教科書体 NK-R" w:hAnsi="ＭＳ 明朝" w:hint="eastAsia"/>
                            <w:b/>
                            <w:sz w:val="21"/>
                            <w:szCs w:val="21"/>
                          </w:rPr>
                          <w:ruby>
                            <w:rubyPr>
                              <w:rubyAlign w:val="distributeSpace"/>
                              <w:hps w:val="12"/>
                              <w:hpsRaise w:val="22"/>
                              <w:hpsBaseText w:val="21"/>
                              <w:lid w:val="ja-JP"/>
                            </w:rubyPr>
                            <w:rt>
                              <w:r w:rsidR="00D157E7"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t>めーる</w:t>
                              </w:r>
                            </w:rt>
                            <w:rubyBase>
                              <w:r w:rsidR="00D157E7" w:rsidRPr="00D157E7">
                                <w:rPr>
                                  <w:rFonts w:ascii="UD デジタル 教科書体 NK-R" w:eastAsia="UD デジタル 教科書体 NK-R" w:hAnsi="ＭＳ 明朝" w:hint="eastAsia"/>
                                  <w:b/>
                                  <w:sz w:val="21"/>
                                  <w:szCs w:val="21"/>
                                </w:rPr>
                                <w:t>mail</w:t>
                              </w:r>
                            </w:rubyBase>
                          </w:ruby>
                        </w:r>
                        <w:r w:rsidRPr="00D157E7">
                          <w:rPr>
                            <w:rFonts w:ascii="UD デジタル 教科書体 NK-R" w:eastAsia="UD デジタル 教科書体 NK-R" w:hAnsi="ＭＳ 明朝" w:hint="eastAsia"/>
                            <w:b/>
                            <w:sz w:val="21"/>
                            <w:szCs w:val="21"/>
                          </w:rPr>
                          <w:t xml:space="preserve">　</w:t>
                        </w:r>
                        <w:hyperlink r:id="rId11" w:history="1">
                          <w:r w:rsidRPr="00D157E7">
                            <w:rPr>
                              <w:rStyle w:val="a7"/>
                              <w:rFonts w:ascii="UD デジタル 教科書体 NK-R" w:eastAsia="UD デジタル 教科書体 NK-R" w:hAnsi="ＭＳ 明朝" w:hint="eastAsia"/>
                              <w:b/>
                              <w:sz w:val="21"/>
                              <w:szCs w:val="21"/>
                            </w:rPr>
                            <w:t>shogairen@infoseek.jp</w:t>
                          </w:r>
                        </w:hyperlink>
                      </w:p>
                    </w:txbxContent>
                  </v:textbox>
                </v:round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2" o:spid="_x0000_s1028" type="#_x0000_t202" style="position:absolute;left:18773;top:2370;width:21169;height:215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" stroked="f" strokeweight=".5pt">
                  <v:textbox>
                    <w:txbxContent>
                      <w:p w14:paraId="07EFF292" w14:textId="332A9541" w:rsidR="00D157E7" w:rsidRPr="00D157E7" w:rsidRDefault="00C979FA" w:rsidP="0082265C">
                        <w:pPr>
                          <w:ind w:firstLineChars="200" w:firstLine="483"/>
                          <w:rPr>
                            <w:rFonts w:ascii="UD デジタル 教科書体 NK-R" w:eastAsia="UD デジタル 教科書体 NK-R"/>
                            <w:b/>
                            <w:sz w:val="21"/>
                          </w:rPr>
                        </w:pPr>
                        <w:r>
                          <w:rPr>
                            <w:rFonts w:ascii="UD デジタル 教科書体 NK-R" w:eastAsia="UD デジタル 教科書体 NK-R" w:hint="eastAsia"/>
                            <w:b/>
                            <w:sz w:val="21"/>
                          </w:rPr>
                          <w:t>お問い合わせ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747A27" w:rsidRPr="00D157E7" w:rsidSect="00CF238C">
      <w:pgSz w:w="11905" w:h="16837" w:code="9"/>
      <w:pgMar w:top="426" w:right="1080" w:bottom="1440" w:left="1080" w:header="720" w:footer="720" w:gutter="0"/>
      <w:cols w:space="425"/>
      <w:noEndnote/>
      <w:docGrid w:type="linesAndChars" w:linePitch="338" w:charSpace="6333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2C7FBB" w14:textId="77777777" w:rsidR="00261C58" w:rsidRDefault="00261C58" w:rsidP="003C5899">
      <w:r>
        <w:separator/>
      </w:r>
    </w:p>
  </w:endnote>
  <w:endnote w:type="continuationSeparator" w:id="0">
    <w:p w14:paraId="1C2F3ED9" w14:textId="77777777" w:rsidR="00261C58" w:rsidRDefault="00261C58" w:rsidP="003C58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UD デジタル 教科書体 NK-R">
    <w:altName w:val="ＭＳ 明朝"/>
    <w:charset w:val="80"/>
    <w:family w:val="roman"/>
    <w:pitch w:val="variable"/>
    <w:sig w:usb0="00000000" w:usb1="2AC7ECFA" w:usb2="00000010" w:usb3="00000000" w:csb0="00020000" w:csb1="00000000"/>
  </w:font>
  <w:font w:name="BIZ UDPゴシック">
    <w:altName w:val="Microsoft JhengHei Light"/>
    <w:charset w:val="80"/>
    <w:family w:val="modern"/>
    <w:pitch w:val="variable"/>
    <w:sig w:usb0="00000000" w:usb1="2AC7EDF8" w:usb2="00000012" w:usb3="00000000" w:csb0="0002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BE407D" w14:textId="77777777" w:rsidR="00261C58" w:rsidRDefault="00261C58" w:rsidP="003C5899">
      <w:r>
        <w:separator/>
      </w:r>
    </w:p>
  </w:footnote>
  <w:footnote w:type="continuationSeparator" w:id="0">
    <w:p w14:paraId="3231623C" w14:textId="77777777" w:rsidR="00261C58" w:rsidRDefault="00261C58" w:rsidP="003C58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4F127E"/>
    <w:multiLevelType w:val="hybridMultilevel"/>
    <w:tmpl w:val="3DDEC6C2"/>
    <w:lvl w:ilvl="0" w:tplc="04090001">
      <w:start w:val="1"/>
      <w:numFmt w:val="bullet"/>
      <w:lvlText w:val=""/>
      <w:lvlJc w:val="left"/>
      <w:pPr>
        <w:ind w:left="2316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73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15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57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99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41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3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25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676" w:hanging="420"/>
      </w:pPr>
      <w:rPr>
        <w:rFonts w:ascii="Wingdings" w:hAnsi="Wingdings" w:hint="default"/>
      </w:rPr>
    </w:lvl>
  </w:abstractNum>
  <w:abstractNum w:abstractNumId="1" w15:restartNumberingAfterBreak="0">
    <w:nsid w:val="67AC0C74"/>
    <w:multiLevelType w:val="hybridMultilevel"/>
    <w:tmpl w:val="D9807E60"/>
    <w:lvl w:ilvl="0" w:tplc="04090001">
      <w:start w:val="1"/>
      <w:numFmt w:val="bullet"/>
      <w:lvlText w:val=""/>
      <w:lvlJc w:val="left"/>
      <w:pPr>
        <w:ind w:left="232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74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16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58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00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42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4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26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687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6"/>
  <w:doNotDisplayPageBoundaries/>
  <w:bordersDoNotSurroundHeader/>
  <w:bordersDoNotSurroundFooter/>
  <w:defaultTabStop w:val="840"/>
  <w:drawingGridHorizontalSpacing w:val="251"/>
  <w:drawingGridVerticalSpacing w:val="169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jUwN7UwM7awNLZQ0lEKTi0uzszPAykwrQUAvWNKLywAAAA="/>
  </w:docVars>
  <w:rsids>
    <w:rsidRoot w:val="004F2081"/>
    <w:rsid w:val="00012486"/>
    <w:rsid w:val="00016BDE"/>
    <w:rsid w:val="00023F45"/>
    <w:rsid w:val="000316C5"/>
    <w:rsid w:val="000339F6"/>
    <w:rsid w:val="00037DC2"/>
    <w:rsid w:val="000447C5"/>
    <w:rsid w:val="00073504"/>
    <w:rsid w:val="00073FF3"/>
    <w:rsid w:val="000975F7"/>
    <w:rsid w:val="000B3578"/>
    <w:rsid w:val="000C090D"/>
    <w:rsid w:val="000C457D"/>
    <w:rsid w:val="000E1CEA"/>
    <w:rsid w:val="000E32DF"/>
    <w:rsid w:val="000E35A7"/>
    <w:rsid w:val="000F5ED8"/>
    <w:rsid w:val="00105035"/>
    <w:rsid w:val="00106487"/>
    <w:rsid w:val="00120D0C"/>
    <w:rsid w:val="001222FB"/>
    <w:rsid w:val="001266AB"/>
    <w:rsid w:val="00126CB7"/>
    <w:rsid w:val="00152E2B"/>
    <w:rsid w:val="00154834"/>
    <w:rsid w:val="00154852"/>
    <w:rsid w:val="00162AD3"/>
    <w:rsid w:val="001650F9"/>
    <w:rsid w:val="0016625E"/>
    <w:rsid w:val="001742B0"/>
    <w:rsid w:val="001846C9"/>
    <w:rsid w:val="001A19B8"/>
    <w:rsid w:val="001A595B"/>
    <w:rsid w:val="001A6B75"/>
    <w:rsid w:val="001B2CDD"/>
    <w:rsid w:val="001C7BD0"/>
    <w:rsid w:val="001D15DD"/>
    <w:rsid w:val="001D515F"/>
    <w:rsid w:val="001E1AAA"/>
    <w:rsid w:val="001F4C66"/>
    <w:rsid w:val="001F51A5"/>
    <w:rsid w:val="00201A9A"/>
    <w:rsid w:val="002067C1"/>
    <w:rsid w:val="002142A6"/>
    <w:rsid w:val="002152B8"/>
    <w:rsid w:val="00225A5C"/>
    <w:rsid w:val="00232955"/>
    <w:rsid w:val="00240927"/>
    <w:rsid w:val="002557DD"/>
    <w:rsid w:val="00255ACC"/>
    <w:rsid w:val="00255BAC"/>
    <w:rsid w:val="0026151E"/>
    <w:rsid w:val="00261C58"/>
    <w:rsid w:val="00262108"/>
    <w:rsid w:val="002649A6"/>
    <w:rsid w:val="00280873"/>
    <w:rsid w:val="00280CF9"/>
    <w:rsid w:val="002902BA"/>
    <w:rsid w:val="002A70B9"/>
    <w:rsid w:val="002B650F"/>
    <w:rsid w:val="002C69E6"/>
    <w:rsid w:val="002D06D8"/>
    <w:rsid w:val="002E1BD0"/>
    <w:rsid w:val="002E21B8"/>
    <w:rsid w:val="002F0850"/>
    <w:rsid w:val="002F6FF3"/>
    <w:rsid w:val="00302294"/>
    <w:rsid w:val="00303373"/>
    <w:rsid w:val="00304901"/>
    <w:rsid w:val="00325ACB"/>
    <w:rsid w:val="00342AE3"/>
    <w:rsid w:val="00342E78"/>
    <w:rsid w:val="0034329A"/>
    <w:rsid w:val="00343853"/>
    <w:rsid w:val="00344B03"/>
    <w:rsid w:val="00344E46"/>
    <w:rsid w:val="00345098"/>
    <w:rsid w:val="00354C99"/>
    <w:rsid w:val="003618B0"/>
    <w:rsid w:val="003662E2"/>
    <w:rsid w:val="00370473"/>
    <w:rsid w:val="003753DD"/>
    <w:rsid w:val="00385BDB"/>
    <w:rsid w:val="00393193"/>
    <w:rsid w:val="003A735F"/>
    <w:rsid w:val="003C5072"/>
    <w:rsid w:val="003C5899"/>
    <w:rsid w:val="003D2526"/>
    <w:rsid w:val="003D55B6"/>
    <w:rsid w:val="003F0CC6"/>
    <w:rsid w:val="003F1AD2"/>
    <w:rsid w:val="003F703F"/>
    <w:rsid w:val="00405904"/>
    <w:rsid w:val="00413163"/>
    <w:rsid w:val="00414AF9"/>
    <w:rsid w:val="00420AC0"/>
    <w:rsid w:val="004355FE"/>
    <w:rsid w:val="00435F99"/>
    <w:rsid w:val="00441A06"/>
    <w:rsid w:val="004475FB"/>
    <w:rsid w:val="004534AF"/>
    <w:rsid w:val="00454259"/>
    <w:rsid w:val="00455302"/>
    <w:rsid w:val="00463AF5"/>
    <w:rsid w:val="00470051"/>
    <w:rsid w:val="004702C2"/>
    <w:rsid w:val="00472A31"/>
    <w:rsid w:val="0048132E"/>
    <w:rsid w:val="0048351C"/>
    <w:rsid w:val="004913B8"/>
    <w:rsid w:val="00492A91"/>
    <w:rsid w:val="004A5607"/>
    <w:rsid w:val="004A7ED8"/>
    <w:rsid w:val="004D5660"/>
    <w:rsid w:val="004E4AF9"/>
    <w:rsid w:val="004E5A01"/>
    <w:rsid w:val="004F2081"/>
    <w:rsid w:val="00500340"/>
    <w:rsid w:val="0051359B"/>
    <w:rsid w:val="005140D5"/>
    <w:rsid w:val="00527F31"/>
    <w:rsid w:val="005424EC"/>
    <w:rsid w:val="00542C06"/>
    <w:rsid w:val="005560F8"/>
    <w:rsid w:val="0055693E"/>
    <w:rsid w:val="00562A10"/>
    <w:rsid w:val="00563C9F"/>
    <w:rsid w:val="00572927"/>
    <w:rsid w:val="00574251"/>
    <w:rsid w:val="0057721F"/>
    <w:rsid w:val="00583BCF"/>
    <w:rsid w:val="005A30CA"/>
    <w:rsid w:val="005A4B22"/>
    <w:rsid w:val="005B3C4C"/>
    <w:rsid w:val="005B583B"/>
    <w:rsid w:val="005D2513"/>
    <w:rsid w:val="005E5C83"/>
    <w:rsid w:val="005F26DE"/>
    <w:rsid w:val="0060126E"/>
    <w:rsid w:val="00617839"/>
    <w:rsid w:val="00631EA8"/>
    <w:rsid w:val="006409DC"/>
    <w:rsid w:val="006438B7"/>
    <w:rsid w:val="00643C10"/>
    <w:rsid w:val="00643CF8"/>
    <w:rsid w:val="006465A8"/>
    <w:rsid w:val="00662256"/>
    <w:rsid w:val="00665E91"/>
    <w:rsid w:val="00670A59"/>
    <w:rsid w:val="006724EE"/>
    <w:rsid w:val="00680232"/>
    <w:rsid w:val="00692CD7"/>
    <w:rsid w:val="006A1551"/>
    <w:rsid w:val="006A7632"/>
    <w:rsid w:val="006C0B5C"/>
    <w:rsid w:val="006E3246"/>
    <w:rsid w:val="00710520"/>
    <w:rsid w:val="0073099C"/>
    <w:rsid w:val="00732003"/>
    <w:rsid w:val="00733568"/>
    <w:rsid w:val="00746DAF"/>
    <w:rsid w:val="00747A27"/>
    <w:rsid w:val="00752B16"/>
    <w:rsid w:val="00753303"/>
    <w:rsid w:val="00774824"/>
    <w:rsid w:val="00794A25"/>
    <w:rsid w:val="007A36EF"/>
    <w:rsid w:val="007A3964"/>
    <w:rsid w:val="007A475F"/>
    <w:rsid w:val="007B156E"/>
    <w:rsid w:val="007C2421"/>
    <w:rsid w:val="007C4EE5"/>
    <w:rsid w:val="007D3B49"/>
    <w:rsid w:val="007E163E"/>
    <w:rsid w:val="007E6909"/>
    <w:rsid w:val="007F269D"/>
    <w:rsid w:val="007F7F99"/>
    <w:rsid w:val="008022B9"/>
    <w:rsid w:val="00805287"/>
    <w:rsid w:val="0082265C"/>
    <w:rsid w:val="0082475D"/>
    <w:rsid w:val="00825C32"/>
    <w:rsid w:val="00840D84"/>
    <w:rsid w:val="00843C1C"/>
    <w:rsid w:val="00864B15"/>
    <w:rsid w:val="00873F5F"/>
    <w:rsid w:val="00887E7E"/>
    <w:rsid w:val="008A240C"/>
    <w:rsid w:val="008A66F9"/>
    <w:rsid w:val="008B2572"/>
    <w:rsid w:val="008C5655"/>
    <w:rsid w:val="008D0DDC"/>
    <w:rsid w:val="008D5BE8"/>
    <w:rsid w:val="008F2766"/>
    <w:rsid w:val="008F426C"/>
    <w:rsid w:val="00902CC7"/>
    <w:rsid w:val="009127A3"/>
    <w:rsid w:val="00920B41"/>
    <w:rsid w:val="00926B01"/>
    <w:rsid w:val="00930275"/>
    <w:rsid w:val="009317FA"/>
    <w:rsid w:val="0093753E"/>
    <w:rsid w:val="00940A75"/>
    <w:rsid w:val="0094358F"/>
    <w:rsid w:val="00945459"/>
    <w:rsid w:val="00953CDB"/>
    <w:rsid w:val="009574E5"/>
    <w:rsid w:val="0096255C"/>
    <w:rsid w:val="00975EEC"/>
    <w:rsid w:val="00980BC9"/>
    <w:rsid w:val="00985C46"/>
    <w:rsid w:val="00987430"/>
    <w:rsid w:val="00990DDF"/>
    <w:rsid w:val="0099320C"/>
    <w:rsid w:val="0099599D"/>
    <w:rsid w:val="009B07A1"/>
    <w:rsid w:val="009B33BF"/>
    <w:rsid w:val="009B6513"/>
    <w:rsid w:val="009C0B58"/>
    <w:rsid w:val="009C644C"/>
    <w:rsid w:val="009C79E7"/>
    <w:rsid w:val="009D231F"/>
    <w:rsid w:val="009D44C2"/>
    <w:rsid w:val="009E1F95"/>
    <w:rsid w:val="00A10E32"/>
    <w:rsid w:val="00A141E0"/>
    <w:rsid w:val="00A174DE"/>
    <w:rsid w:val="00A24F0D"/>
    <w:rsid w:val="00A37D1E"/>
    <w:rsid w:val="00A50BAB"/>
    <w:rsid w:val="00A52015"/>
    <w:rsid w:val="00A526D9"/>
    <w:rsid w:val="00A5551D"/>
    <w:rsid w:val="00A744E8"/>
    <w:rsid w:val="00A91E20"/>
    <w:rsid w:val="00A94BAB"/>
    <w:rsid w:val="00AA1C23"/>
    <w:rsid w:val="00AA2C89"/>
    <w:rsid w:val="00AB374B"/>
    <w:rsid w:val="00AC0653"/>
    <w:rsid w:val="00AC3C0C"/>
    <w:rsid w:val="00AC5E51"/>
    <w:rsid w:val="00AC5E7C"/>
    <w:rsid w:val="00AE35E7"/>
    <w:rsid w:val="00AE79B9"/>
    <w:rsid w:val="00AF0126"/>
    <w:rsid w:val="00AF351F"/>
    <w:rsid w:val="00AF5297"/>
    <w:rsid w:val="00B004E6"/>
    <w:rsid w:val="00B0341B"/>
    <w:rsid w:val="00B13D68"/>
    <w:rsid w:val="00B220FC"/>
    <w:rsid w:val="00B23777"/>
    <w:rsid w:val="00B244D7"/>
    <w:rsid w:val="00B40A61"/>
    <w:rsid w:val="00B5032E"/>
    <w:rsid w:val="00B56C46"/>
    <w:rsid w:val="00B61AAA"/>
    <w:rsid w:val="00B63483"/>
    <w:rsid w:val="00B63FA2"/>
    <w:rsid w:val="00B6451B"/>
    <w:rsid w:val="00B83614"/>
    <w:rsid w:val="00B96FF7"/>
    <w:rsid w:val="00BA31A3"/>
    <w:rsid w:val="00BA4ABB"/>
    <w:rsid w:val="00BA649B"/>
    <w:rsid w:val="00BB008B"/>
    <w:rsid w:val="00BB1C5A"/>
    <w:rsid w:val="00BD7662"/>
    <w:rsid w:val="00BF11DD"/>
    <w:rsid w:val="00BF76ED"/>
    <w:rsid w:val="00C028F9"/>
    <w:rsid w:val="00C02ED4"/>
    <w:rsid w:val="00C06C1A"/>
    <w:rsid w:val="00C107A4"/>
    <w:rsid w:val="00C13DF2"/>
    <w:rsid w:val="00C1420C"/>
    <w:rsid w:val="00C15422"/>
    <w:rsid w:val="00C24E60"/>
    <w:rsid w:val="00C26DD4"/>
    <w:rsid w:val="00C348D9"/>
    <w:rsid w:val="00C35FD1"/>
    <w:rsid w:val="00C42605"/>
    <w:rsid w:val="00C42DB7"/>
    <w:rsid w:val="00C441A3"/>
    <w:rsid w:val="00C471D6"/>
    <w:rsid w:val="00C52479"/>
    <w:rsid w:val="00C67079"/>
    <w:rsid w:val="00C77B69"/>
    <w:rsid w:val="00C81151"/>
    <w:rsid w:val="00C8135A"/>
    <w:rsid w:val="00C8295A"/>
    <w:rsid w:val="00C82FDE"/>
    <w:rsid w:val="00C95A7F"/>
    <w:rsid w:val="00C979FA"/>
    <w:rsid w:val="00CB50F0"/>
    <w:rsid w:val="00CB61A5"/>
    <w:rsid w:val="00CC0A7A"/>
    <w:rsid w:val="00CD69BF"/>
    <w:rsid w:val="00CD7B8F"/>
    <w:rsid w:val="00CE1BC1"/>
    <w:rsid w:val="00CE4C12"/>
    <w:rsid w:val="00CF238C"/>
    <w:rsid w:val="00CF78D5"/>
    <w:rsid w:val="00D03680"/>
    <w:rsid w:val="00D10E81"/>
    <w:rsid w:val="00D11613"/>
    <w:rsid w:val="00D14ECD"/>
    <w:rsid w:val="00D157E7"/>
    <w:rsid w:val="00D21B75"/>
    <w:rsid w:val="00D2651F"/>
    <w:rsid w:val="00D35A81"/>
    <w:rsid w:val="00D360FB"/>
    <w:rsid w:val="00D42D2F"/>
    <w:rsid w:val="00D47D3E"/>
    <w:rsid w:val="00D50274"/>
    <w:rsid w:val="00DA1FC0"/>
    <w:rsid w:val="00DB407F"/>
    <w:rsid w:val="00DC054B"/>
    <w:rsid w:val="00DC0C3B"/>
    <w:rsid w:val="00DC0DE4"/>
    <w:rsid w:val="00DC2544"/>
    <w:rsid w:val="00DC3695"/>
    <w:rsid w:val="00DC79CE"/>
    <w:rsid w:val="00DD7D69"/>
    <w:rsid w:val="00DE645C"/>
    <w:rsid w:val="00DF1564"/>
    <w:rsid w:val="00DF4D62"/>
    <w:rsid w:val="00DF7C9E"/>
    <w:rsid w:val="00E003CD"/>
    <w:rsid w:val="00E033F8"/>
    <w:rsid w:val="00E12C54"/>
    <w:rsid w:val="00E14711"/>
    <w:rsid w:val="00E15549"/>
    <w:rsid w:val="00E214CD"/>
    <w:rsid w:val="00E2593E"/>
    <w:rsid w:val="00E32E36"/>
    <w:rsid w:val="00E405F7"/>
    <w:rsid w:val="00E45BF0"/>
    <w:rsid w:val="00E64AC4"/>
    <w:rsid w:val="00E76FF2"/>
    <w:rsid w:val="00E7728C"/>
    <w:rsid w:val="00E83991"/>
    <w:rsid w:val="00E90A06"/>
    <w:rsid w:val="00EC2B3F"/>
    <w:rsid w:val="00EC3B70"/>
    <w:rsid w:val="00ED362C"/>
    <w:rsid w:val="00ED507D"/>
    <w:rsid w:val="00EE1E3B"/>
    <w:rsid w:val="00EF0052"/>
    <w:rsid w:val="00F00CCB"/>
    <w:rsid w:val="00F040B3"/>
    <w:rsid w:val="00F135A3"/>
    <w:rsid w:val="00F13C65"/>
    <w:rsid w:val="00F26465"/>
    <w:rsid w:val="00F26DD1"/>
    <w:rsid w:val="00F327C6"/>
    <w:rsid w:val="00F33819"/>
    <w:rsid w:val="00F50315"/>
    <w:rsid w:val="00F54675"/>
    <w:rsid w:val="00F5704C"/>
    <w:rsid w:val="00F60055"/>
    <w:rsid w:val="00F73DB3"/>
    <w:rsid w:val="00F768AC"/>
    <w:rsid w:val="00F81DDE"/>
    <w:rsid w:val="00F93F80"/>
    <w:rsid w:val="00F96521"/>
    <w:rsid w:val="00F9741C"/>
    <w:rsid w:val="00FA43CE"/>
    <w:rsid w:val="00FA6CB8"/>
    <w:rsid w:val="00FB21DA"/>
    <w:rsid w:val="00FB38FB"/>
    <w:rsid w:val="00FC49E6"/>
    <w:rsid w:val="00FE62BF"/>
    <w:rsid w:val="00FE6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66F0BFDC"/>
  <w15:docId w15:val="{4DB504F4-6221-4485-A6EB-3271D863F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57E7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744E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C589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3C5899"/>
  </w:style>
  <w:style w:type="paragraph" w:styleId="a5">
    <w:name w:val="footer"/>
    <w:basedOn w:val="a"/>
    <w:link w:val="a6"/>
    <w:uiPriority w:val="99"/>
    <w:unhideWhenUsed/>
    <w:rsid w:val="003C589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3C5899"/>
  </w:style>
  <w:style w:type="character" w:styleId="a7">
    <w:name w:val="Hyperlink"/>
    <w:basedOn w:val="a0"/>
    <w:uiPriority w:val="99"/>
    <w:unhideWhenUsed/>
    <w:rsid w:val="00643CF8"/>
    <w:rPr>
      <w:color w:val="0000FF" w:themeColor="hyperlink"/>
      <w:u w:val="single"/>
    </w:rPr>
  </w:style>
  <w:style w:type="paragraph" w:styleId="a8">
    <w:name w:val="List Paragraph"/>
    <w:basedOn w:val="a"/>
    <w:uiPriority w:val="34"/>
    <w:qFormat/>
    <w:rsid w:val="009B33BF"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A744E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9">
    <w:name w:val="Plain Text"/>
    <w:basedOn w:val="a"/>
    <w:link w:val="aa"/>
    <w:uiPriority w:val="99"/>
    <w:unhideWhenUsed/>
    <w:rsid w:val="008B2572"/>
    <w:rPr>
      <w:rFonts w:ascii="ＭＳ 明朝" w:eastAsia="ＭＳ 明朝" w:hAnsi="Courier New" w:cs="Courier New"/>
      <w:sz w:val="21"/>
      <w:szCs w:val="21"/>
    </w:rPr>
  </w:style>
  <w:style w:type="character" w:customStyle="1" w:styleId="aa">
    <w:name w:val="書式なし (文字)"/>
    <w:basedOn w:val="a0"/>
    <w:link w:val="a9"/>
    <w:uiPriority w:val="99"/>
    <w:rsid w:val="008B2572"/>
    <w:rPr>
      <w:rFonts w:ascii="ＭＳ 明朝" w:eastAsia="ＭＳ 明朝" w:hAnsi="Courier New" w:cs="Courier New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8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ogairen@infoseek.j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hogairen@infoseek.j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rms.gle/4JnMeUQ7cNuvFjwY9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9E2DE7-3F6F-48C5-8B6C-BB54ABB460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DPI日本会議</Company>
  <LinksUpToDate>false</LinksUpToDate>
  <CharactersWithSpaces>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コミュニケーション</dc:creator>
  <cp:lastModifiedBy>太田 修平</cp:lastModifiedBy>
  <cp:revision>3</cp:revision>
  <cp:lastPrinted>2019-07-18T08:29:00Z</cp:lastPrinted>
  <dcterms:created xsi:type="dcterms:W3CDTF">2021-09-15T02:30:00Z</dcterms:created>
  <dcterms:modified xsi:type="dcterms:W3CDTF">2021-09-17T05:29:00Z</dcterms:modified>
</cp:coreProperties>
</file>